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0A09BB" w14:textId="561BEDF0" w:rsidR="0045663A" w:rsidRDefault="0045663A" w:rsidP="0045663A">
      <w:pPr>
        <w:jc w:val="center"/>
        <w:rPr>
          <w:b/>
        </w:rPr>
      </w:pPr>
      <w:r>
        <w:rPr>
          <w:b/>
          <w:noProof/>
          <w:lang w:val="en-IN" w:eastAsia="en-IN"/>
        </w:rPr>
        <w:drawing>
          <wp:inline distT="0" distB="0" distL="0" distR="0" wp14:anchorId="0883E4EF" wp14:editId="5F9E08AA">
            <wp:extent cx="2385391" cy="78966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ullName_Horizontal_Two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53123" cy="812091"/>
                    </a:xfrm>
                    <a:prstGeom prst="rect">
                      <a:avLst/>
                    </a:prstGeom>
                  </pic:spPr>
                </pic:pic>
              </a:graphicData>
            </a:graphic>
          </wp:inline>
        </w:drawing>
      </w:r>
    </w:p>
    <w:p w14:paraId="04ACB3BF" w14:textId="77777777" w:rsidR="0045663A" w:rsidRDefault="0045663A" w:rsidP="005F7478">
      <w:pPr>
        <w:rPr>
          <w:b/>
        </w:rPr>
      </w:pPr>
    </w:p>
    <w:p w14:paraId="24448EE8" w14:textId="49BAABD1" w:rsidR="00C92576" w:rsidRPr="00C92576" w:rsidRDefault="00A24BBB" w:rsidP="00C92576">
      <w:pPr>
        <w:jc w:val="center"/>
        <w:rPr>
          <w:b/>
          <w:sz w:val="48"/>
          <w:szCs w:val="48"/>
        </w:rPr>
      </w:pPr>
      <w:r>
        <w:rPr>
          <w:b/>
          <w:sz w:val="48"/>
          <w:szCs w:val="48"/>
        </w:rPr>
        <w:t>MEEM 4707</w:t>
      </w:r>
      <w:r w:rsidR="00F13B2E" w:rsidRPr="00C92576">
        <w:rPr>
          <w:b/>
          <w:sz w:val="48"/>
          <w:szCs w:val="48"/>
        </w:rPr>
        <w:t>:</w:t>
      </w:r>
      <w:r w:rsidR="00F13B2E">
        <w:rPr>
          <w:b/>
          <w:sz w:val="48"/>
          <w:szCs w:val="48"/>
        </w:rPr>
        <w:t xml:space="preserve"> </w:t>
      </w:r>
      <w:r>
        <w:rPr>
          <w:b/>
          <w:sz w:val="48"/>
          <w:szCs w:val="48"/>
        </w:rPr>
        <w:t>Autonomous system</w:t>
      </w:r>
    </w:p>
    <w:p w14:paraId="0C875297" w14:textId="77777777" w:rsidR="00C92576" w:rsidRDefault="00C92576" w:rsidP="00C92576">
      <w:pPr>
        <w:jc w:val="center"/>
        <w:rPr>
          <w:b/>
          <w:sz w:val="32"/>
          <w:szCs w:val="32"/>
        </w:rPr>
      </w:pPr>
    </w:p>
    <w:p w14:paraId="2B72AAB5" w14:textId="54732E9C" w:rsidR="005F7478" w:rsidRPr="0065019A" w:rsidRDefault="002C49EB" w:rsidP="00C92576">
      <w:pPr>
        <w:jc w:val="center"/>
        <w:rPr>
          <w:b/>
          <w:sz w:val="48"/>
          <w:szCs w:val="48"/>
        </w:rPr>
      </w:pPr>
      <w:r>
        <w:rPr>
          <w:b/>
          <w:sz w:val="48"/>
          <w:szCs w:val="48"/>
        </w:rPr>
        <w:t>Spring 2024</w:t>
      </w:r>
    </w:p>
    <w:p w14:paraId="157345FA" w14:textId="61CF9B60" w:rsidR="005F7478" w:rsidRDefault="005F7478" w:rsidP="005F7478">
      <w:pPr>
        <w:rPr>
          <w:b/>
        </w:rPr>
      </w:pPr>
    </w:p>
    <w:p w14:paraId="1A45B102" w14:textId="7EA44B8D" w:rsidR="005F7478" w:rsidRDefault="005F7478" w:rsidP="005F7478">
      <w:pPr>
        <w:rPr>
          <w:b/>
        </w:rPr>
      </w:pPr>
    </w:p>
    <w:p w14:paraId="7FF366C6" w14:textId="37BAA467" w:rsidR="005F7478" w:rsidRDefault="005F7478" w:rsidP="005F7478">
      <w:pPr>
        <w:rPr>
          <w:b/>
        </w:rPr>
      </w:pPr>
    </w:p>
    <w:p w14:paraId="2E972DE2" w14:textId="509823B4" w:rsidR="009C4A7D" w:rsidRPr="0065019A" w:rsidRDefault="00C17BED" w:rsidP="0079108C">
      <w:pPr>
        <w:jc w:val="center"/>
        <w:rPr>
          <w:rFonts w:cstheme="minorHAnsi"/>
          <w:b/>
          <w:sz w:val="48"/>
          <w:szCs w:val="48"/>
        </w:rPr>
      </w:pPr>
      <w:r w:rsidRPr="0065019A">
        <w:rPr>
          <w:b/>
          <w:sz w:val="48"/>
          <w:szCs w:val="48"/>
        </w:rPr>
        <w:t>L</w:t>
      </w:r>
      <w:r w:rsidR="004040CC" w:rsidRPr="0065019A">
        <w:rPr>
          <w:b/>
          <w:sz w:val="48"/>
          <w:szCs w:val="48"/>
        </w:rPr>
        <w:t>ab</w:t>
      </w:r>
      <w:r w:rsidR="00ED6EFA" w:rsidRPr="0065019A">
        <w:rPr>
          <w:b/>
          <w:sz w:val="48"/>
          <w:szCs w:val="48"/>
        </w:rPr>
        <w:t xml:space="preserve"> </w:t>
      </w:r>
      <w:r w:rsidR="00147A33">
        <w:rPr>
          <w:b/>
          <w:sz w:val="48"/>
          <w:szCs w:val="48"/>
        </w:rPr>
        <w:t>–</w:t>
      </w:r>
      <w:r w:rsidR="0065019A" w:rsidRPr="0065019A">
        <w:rPr>
          <w:b/>
          <w:sz w:val="48"/>
          <w:szCs w:val="48"/>
        </w:rPr>
        <w:t xml:space="preserve"> </w:t>
      </w:r>
      <w:r w:rsidR="004F1423">
        <w:rPr>
          <w:b/>
          <w:sz w:val="48"/>
          <w:szCs w:val="48"/>
        </w:rPr>
        <w:t>3</w:t>
      </w:r>
      <w:r w:rsidR="00147A33">
        <w:rPr>
          <w:b/>
          <w:sz w:val="48"/>
          <w:szCs w:val="48"/>
        </w:rPr>
        <w:t xml:space="preserve"> </w:t>
      </w:r>
    </w:p>
    <w:p w14:paraId="09FC0C08" w14:textId="77777777" w:rsidR="0079108C" w:rsidRPr="0065019A" w:rsidRDefault="0079108C" w:rsidP="00087422">
      <w:pPr>
        <w:jc w:val="center"/>
        <w:rPr>
          <w:b/>
          <w:sz w:val="48"/>
          <w:szCs w:val="48"/>
        </w:rPr>
      </w:pPr>
    </w:p>
    <w:p w14:paraId="63E81DEA" w14:textId="29ADC219" w:rsidR="00C92576" w:rsidRPr="0065019A" w:rsidRDefault="00C92576" w:rsidP="00087422">
      <w:pPr>
        <w:jc w:val="center"/>
        <w:rPr>
          <w:b/>
          <w:sz w:val="48"/>
          <w:szCs w:val="48"/>
        </w:rPr>
      </w:pPr>
      <w:r w:rsidRPr="0065019A">
        <w:rPr>
          <w:b/>
          <w:sz w:val="48"/>
          <w:szCs w:val="48"/>
        </w:rPr>
        <w:t>By</w:t>
      </w:r>
    </w:p>
    <w:p w14:paraId="26751710" w14:textId="779EA068" w:rsidR="00C92576" w:rsidRDefault="00A24BBB" w:rsidP="00087422">
      <w:pPr>
        <w:jc w:val="center"/>
        <w:rPr>
          <w:b/>
          <w:sz w:val="48"/>
          <w:szCs w:val="48"/>
        </w:rPr>
      </w:pPr>
      <w:r w:rsidRPr="0065019A">
        <w:rPr>
          <w:b/>
          <w:sz w:val="48"/>
          <w:szCs w:val="48"/>
        </w:rPr>
        <w:t>Student</w:t>
      </w:r>
      <w:r w:rsidR="007B30ED">
        <w:rPr>
          <w:b/>
          <w:sz w:val="48"/>
          <w:szCs w:val="48"/>
          <w:lang w:eastAsia="ko-KR"/>
        </w:rPr>
        <w:t>s</w:t>
      </w:r>
      <w:r w:rsidRPr="0065019A">
        <w:rPr>
          <w:b/>
          <w:sz w:val="48"/>
          <w:szCs w:val="48"/>
        </w:rPr>
        <w:t xml:space="preserve"> Name</w:t>
      </w:r>
      <w:r w:rsidR="002C49EB">
        <w:rPr>
          <w:b/>
          <w:sz w:val="48"/>
          <w:szCs w:val="48"/>
        </w:rPr>
        <w:t>s</w:t>
      </w:r>
    </w:p>
    <w:p w14:paraId="219E111F" w14:textId="1533B3E6" w:rsidR="004F45BB" w:rsidRPr="0065019A" w:rsidRDefault="004F45BB" w:rsidP="004F45BB">
      <w:pPr>
        <w:rPr>
          <w:b/>
          <w:sz w:val="48"/>
          <w:szCs w:val="48"/>
        </w:rPr>
      </w:pPr>
      <w:r>
        <w:rPr>
          <w:b/>
          <w:sz w:val="48"/>
          <w:szCs w:val="48"/>
        </w:rPr>
        <w:t>Example)</w:t>
      </w:r>
    </w:p>
    <w:tbl>
      <w:tblPr>
        <w:tblStyle w:val="TableGrid"/>
        <w:tblW w:w="0" w:type="auto"/>
        <w:tblLook w:val="04A0" w:firstRow="1" w:lastRow="0" w:firstColumn="1" w:lastColumn="0" w:noHBand="0" w:noVBand="1"/>
      </w:tblPr>
      <w:tblGrid>
        <w:gridCol w:w="2029"/>
        <w:gridCol w:w="1840"/>
        <w:gridCol w:w="1915"/>
        <w:gridCol w:w="1941"/>
        <w:gridCol w:w="1625"/>
      </w:tblGrid>
      <w:tr w:rsidR="00653780" w14:paraId="4041FA55" w14:textId="60D3C8B5" w:rsidTr="00653780">
        <w:tc>
          <w:tcPr>
            <w:tcW w:w="2029" w:type="dxa"/>
            <w:vAlign w:val="center"/>
          </w:tcPr>
          <w:p w14:paraId="38206A62" w14:textId="1948D21F" w:rsidR="00653780" w:rsidRDefault="00653780" w:rsidP="00653780">
            <w:pPr>
              <w:jc w:val="center"/>
              <w:rPr>
                <w:b/>
                <w:sz w:val="32"/>
                <w:szCs w:val="32"/>
              </w:rPr>
            </w:pPr>
            <w:r>
              <w:rPr>
                <w:b/>
                <w:sz w:val="32"/>
                <w:szCs w:val="32"/>
              </w:rPr>
              <w:t>Name</w:t>
            </w:r>
          </w:p>
        </w:tc>
        <w:tc>
          <w:tcPr>
            <w:tcW w:w="1840" w:type="dxa"/>
            <w:vAlign w:val="center"/>
          </w:tcPr>
          <w:p w14:paraId="4E9DF244" w14:textId="553A013F" w:rsidR="00653780" w:rsidRDefault="00653780" w:rsidP="00653780">
            <w:pPr>
              <w:jc w:val="center"/>
              <w:rPr>
                <w:b/>
                <w:sz w:val="32"/>
                <w:szCs w:val="32"/>
                <w:lang w:eastAsia="ko-KR"/>
              </w:rPr>
            </w:pPr>
            <w:r>
              <w:rPr>
                <w:b/>
                <w:sz w:val="32"/>
                <w:szCs w:val="32"/>
                <w:lang w:eastAsia="ko-KR"/>
              </w:rPr>
              <w:t>Logic Build</w:t>
            </w:r>
          </w:p>
        </w:tc>
        <w:tc>
          <w:tcPr>
            <w:tcW w:w="1915" w:type="dxa"/>
            <w:vAlign w:val="center"/>
          </w:tcPr>
          <w:p w14:paraId="1C63EB2E" w14:textId="54A1C7F3" w:rsidR="00653780" w:rsidRDefault="00653780" w:rsidP="00653780">
            <w:pPr>
              <w:jc w:val="center"/>
              <w:rPr>
                <w:b/>
                <w:sz w:val="32"/>
                <w:szCs w:val="32"/>
              </w:rPr>
            </w:pPr>
            <w:r>
              <w:rPr>
                <w:b/>
                <w:sz w:val="32"/>
                <w:szCs w:val="32"/>
              </w:rPr>
              <w:t>Coding</w:t>
            </w:r>
          </w:p>
        </w:tc>
        <w:tc>
          <w:tcPr>
            <w:tcW w:w="1941" w:type="dxa"/>
            <w:vAlign w:val="center"/>
          </w:tcPr>
          <w:p w14:paraId="130E45F3" w14:textId="2D1ADDC9" w:rsidR="00653780" w:rsidRDefault="00653780" w:rsidP="00653780">
            <w:pPr>
              <w:jc w:val="center"/>
              <w:rPr>
                <w:b/>
                <w:sz w:val="32"/>
                <w:szCs w:val="32"/>
                <w:lang w:eastAsia="ko-KR"/>
              </w:rPr>
            </w:pPr>
            <w:r>
              <w:rPr>
                <w:b/>
                <w:sz w:val="32"/>
                <w:szCs w:val="32"/>
              </w:rPr>
              <w:t>Report Writing</w:t>
            </w:r>
          </w:p>
        </w:tc>
        <w:tc>
          <w:tcPr>
            <w:tcW w:w="1625" w:type="dxa"/>
            <w:vAlign w:val="center"/>
          </w:tcPr>
          <w:p w14:paraId="37C7A378" w14:textId="754E5E2B" w:rsidR="00653780" w:rsidRDefault="00653780" w:rsidP="00653780">
            <w:pPr>
              <w:jc w:val="center"/>
              <w:rPr>
                <w:b/>
                <w:sz w:val="32"/>
                <w:szCs w:val="32"/>
                <w:lang w:eastAsia="ko-KR"/>
              </w:rPr>
            </w:pPr>
            <w:r>
              <w:rPr>
                <w:rFonts w:hint="eastAsia"/>
                <w:b/>
                <w:sz w:val="32"/>
                <w:szCs w:val="32"/>
                <w:lang w:eastAsia="ko-KR"/>
              </w:rPr>
              <w:t>T</w:t>
            </w:r>
            <w:r>
              <w:rPr>
                <w:b/>
                <w:sz w:val="32"/>
                <w:szCs w:val="32"/>
                <w:lang w:eastAsia="ko-KR"/>
              </w:rPr>
              <w:t>otal</w:t>
            </w:r>
          </w:p>
        </w:tc>
      </w:tr>
      <w:tr w:rsidR="00653780" w14:paraId="3506C289" w14:textId="00D6F2A9" w:rsidTr="00653780">
        <w:trPr>
          <w:trHeight w:val="843"/>
        </w:trPr>
        <w:tc>
          <w:tcPr>
            <w:tcW w:w="2029" w:type="dxa"/>
            <w:vAlign w:val="center"/>
          </w:tcPr>
          <w:p w14:paraId="3E2D78AE" w14:textId="76CB0A7C" w:rsidR="00653780" w:rsidRPr="007B30ED" w:rsidRDefault="00653780" w:rsidP="00653780">
            <w:pPr>
              <w:jc w:val="center"/>
              <w:rPr>
                <w:bCs/>
                <w:sz w:val="32"/>
                <w:szCs w:val="32"/>
                <w:lang w:eastAsia="ko-KR"/>
              </w:rPr>
            </w:pPr>
            <w:r>
              <w:rPr>
                <w:bCs/>
                <w:sz w:val="32"/>
                <w:szCs w:val="32"/>
                <w:lang w:eastAsia="ko-KR"/>
              </w:rPr>
              <w:t>A</w:t>
            </w:r>
          </w:p>
        </w:tc>
        <w:tc>
          <w:tcPr>
            <w:tcW w:w="1840" w:type="dxa"/>
            <w:vAlign w:val="center"/>
          </w:tcPr>
          <w:p w14:paraId="717B70F7" w14:textId="1EC7F391" w:rsidR="00653780" w:rsidRPr="007B30ED" w:rsidRDefault="00653780" w:rsidP="00653780">
            <w:pPr>
              <w:jc w:val="center"/>
              <w:rPr>
                <w:bCs/>
                <w:sz w:val="32"/>
                <w:szCs w:val="32"/>
              </w:rPr>
            </w:pPr>
            <w:r>
              <w:rPr>
                <w:bCs/>
                <w:sz w:val="32"/>
                <w:szCs w:val="32"/>
              </w:rPr>
              <w:t>40%</w:t>
            </w:r>
          </w:p>
        </w:tc>
        <w:tc>
          <w:tcPr>
            <w:tcW w:w="1915" w:type="dxa"/>
            <w:vAlign w:val="center"/>
          </w:tcPr>
          <w:p w14:paraId="27A9B80E" w14:textId="46E48C89" w:rsidR="00653780" w:rsidRPr="007B30ED" w:rsidRDefault="00653780" w:rsidP="00653780">
            <w:pPr>
              <w:jc w:val="center"/>
              <w:rPr>
                <w:bCs/>
                <w:sz w:val="32"/>
                <w:szCs w:val="32"/>
              </w:rPr>
            </w:pPr>
            <w:r>
              <w:rPr>
                <w:bCs/>
                <w:sz w:val="32"/>
                <w:szCs w:val="32"/>
              </w:rPr>
              <w:t>50%</w:t>
            </w:r>
          </w:p>
        </w:tc>
        <w:tc>
          <w:tcPr>
            <w:tcW w:w="1941" w:type="dxa"/>
            <w:vAlign w:val="center"/>
          </w:tcPr>
          <w:p w14:paraId="3F4C611B" w14:textId="59027E61" w:rsidR="00653780" w:rsidRPr="007B30ED" w:rsidRDefault="00653780" w:rsidP="00653780">
            <w:pPr>
              <w:jc w:val="center"/>
              <w:rPr>
                <w:bCs/>
                <w:sz w:val="32"/>
                <w:szCs w:val="32"/>
              </w:rPr>
            </w:pPr>
            <w:r>
              <w:rPr>
                <w:bCs/>
                <w:sz w:val="32"/>
                <w:szCs w:val="32"/>
              </w:rPr>
              <w:t>60%</w:t>
            </w:r>
          </w:p>
        </w:tc>
        <w:tc>
          <w:tcPr>
            <w:tcW w:w="1625" w:type="dxa"/>
            <w:vAlign w:val="center"/>
          </w:tcPr>
          <w:p w14:paraId="5127FC7C" w14:textId="7DC1A05E" w:rsidR="00653780" w:rsidRDefault="00653780" w:rsidP="00653780">
            <w:pPr>
              <w:jc w:val="center"/>
              <w:rPr>
                <w:bCs/>
                <w:sz w:val="32"/>
                <w:szCs w:val="32"/>
              </w:rPr>
            </w:pPr>
            <w:r>
              <w:rPr>
                <w:bCs/>
                <w:sz w:val="32"/>
                <w:szCs w:val="32"/>
              </w:rPr>
              <w:t>150%</w:t>
            </w:r>
          </w:p>
        </w:tc>
      </w:tr>
      <w:tr w:rsidR="00653780" w14:paraId="0D3CF234" w14:textId="060DF8A5" w:rsidTr="00653780">
        <w:trPr>
          <w:trHeight w:val="843"/>
        </w:trPr>
        <w:tc>
          <w:tcPr>
            <w:tcW w:w="2029" w:type="dxa"/>
            <w:vAlign w:val="center"/>
          </w:tcPr>
          <w:p w14:paraId="2F75D24E" w14:textId="480A1D88" w:rsidR="00653780" w:rsidRDefault="00653780" w:rsidP="00653780">
            <w:pPr>
              <w:jc w:val="center"/>
              <w:rPr>
                <w:bCs/>
                <w:sz w:val="32"/>
                <w:szCs w:val="32"/>
              </w:rPr>
            </w:pPr>
            <w:r>
              <w:rPr>
                <w:bCs/>
                <w:sz w:val="32"/>
                <w:szCs w:val="32"/>
              </w:rPr>
              <w:t>B</w:t>
            </w:r>
          </w:p>
        </w:tc>
        <w:tc>
          <w:tcPr>
            <w:tcW w:w="1840" w:type="dxa"/>
            <w:vAlign w:val="center"/>
          </w:tcPr>
          <w:p w14:paraId="5611C5CA" w14:textId="1DD65BC6" w:rsidR="00653780" w:rsidRDefault="00653780" w:rsidP="00653780">
            <w:pPr>
              <w:jc w:val="center"/>
              <w:rPr>
                <w:bCs/>
                <w:sz w:val="32"/>
                <w:szCs w:val="32"/>
              </w:rPr>
            </w:pPr>
            <w:r>
              <w:rPr>
                <w:bCs/>
                <w:sz w:val="32"/>
                <w:szCs w:val="32"/>
              </w:rPr>
              <w:t>60%</w:t>
            </w:r>
          </w:p>
        </w:tc>
        <w:tc>
          <w:tcPr>
            <w:tcW w:w="1915" w:type="dxa"/>
            <w:vAlign w:val="center"/>
          </w:tcPr>
          <w:p w14:paraId="02DDACDB" w14:textId="792FFA14" w:rsidR="00653780" w:rsidRPr="007B30ED" w:rsidRDefault="00653780" w:rsidP="00653780">
            <w:pPr>
              <w:jc w:val="center"/>
              <w:rPr>
                <w:bCs/>
                <w:sz w:val="32"/>
                <w:szCs w:val="32"/>
              </w:rPr>
            </w:pPr>
            <w:r>
              <w:rPr>
                <w:bCs/>
                <w:sz w:val="32"/>
                <w:szCs w:val="32"/>
              </w:rPr>
              <w:t>50%</w:t>
            </w:r>
          </w:p>
        </w:tc>
        <w:tc>
          <w:tcPr>
            <w:tcW w:w="1941" w:type="dxa"/>
            <w:vAlign w:val="center"/>
          </w:tcPr>
          <w:p w14:paraId="6829A87C" w14:textId="57B6EB65" w:rsidR="00653780" w:rsidRPr="007B30ED" w:rsidRDefault="00653780" w:rsidP="00653780">
            <w:pPr>
              <w:jc w:val="center"/>
              <w:rPr>
                <w:bCs/>
                <w:sz w:val="32"/>
                <w:szCs w:val="32"/>
              </w:rPr>
            </w:pPr>
            <w:r>
              <w:rPr>
                <w:bCs/>
                <w:sz w:val="32"/>
                <w:szCs w:val="32"/>
              </w:rPr>
              <w:t>40%</w:t>
            </w:r>
          </w:p>
        </w:tc>
        <w:tc>
          <w:tcPr>
            <w:tcW w:w="1625" w:type="dxa"/>
            <w:vAlign w:val="center"/>
          </w:tcPr>
          <w:p w14:paraId="6108777B" w14:textId="0712125B" w:rsidR="00653780" w:rsidRDefault="00653780" w:rsidP="00653780">
            <w:pPr>
              <w:jc w:val="center"/>
              <w:rPr>
                <w:bCs/>
                <w:sz w:val="32"/>
                <w:szCs w:val="32"/>
              </w:rPr>
            </w:pPr>
            <w:r>
              <w:rPr>
                <w:bCs/>
                <w:sz w:val="32"/>
                <w:szCs w:val="32"/>
              </w:rPr>
              <w:t>150%</w:t>
            </w:r>
          </w:p>
        </w:tc>
      </w:tr>
    </w:tbl>
    <w:p w14:paraId="7B08B1A6" w14:textId="2A7D6235" w:rsidR="00087422" w:rsidRDefault="00087422" w:rsidP="00C92576">
      <w:pPr>
        <w:rPr>
          <w:b/>
        </w:rPr>
      </w:pPr>
    </w:p>
    <w:p w14:paraId="10D545C0" w14:textId="77777777" w:rsidR="00C45ABB" w:rsidRPr="00D22B7E" w:rsidRDefault="00C45ABB" w:rsidP="00C45ABB">
      <w:pPr>
        <w:pStyle w:val="Heading1"/>
        <w:rPr>
          <w:rFonts w:cstheme="majorHAnsi"/>
          <w:b/>
          <w:bCs/>
          <w:sz w:val="24"/>
          <w:szCs w:val="24"/>
        </w:rPr>
      </w:pPr>
      <w:r w:rsidRPr="00D22B7E">
        <w:rPr>
          <w:rFonts w:cstheme="majorHAnsi"/>
          <w:b/>
          <w:bCs/>
          <w:sz w:val="24"/>
          <w:szCs w:val="24"/>
        </w:rPr>
        <w:lastRenderedPageBreak/>
        <w:t>Problem 1</w:t>
      </w:r>
    </w:p>
    <w:p w14:paraId="58B5FF6A" w14:textId="77777777" w:rsidR="006D04EC" w:rsidRPr="00D22B7E" w:rsidRDefault="006D04EC" w:rsidP="006D04EC">
      <w:pPr>
        <w:numPr>
          <w:ilvl w:val="0"/>
          <w:numId w:val="34"/>
        </w:numPr>
        <w:spacing w:after="0" w:line="240" w:lineRule="auto"/>
        <w:ind w:right="58"/>
        <w:jc w:val="both"/>
        <w:textAlignment w:val="baseline"/>
        <w:rPr>
          <w:rFonts w:asciiTheme="majorHAnsi" w:eastAsia="Times New Roman" w:hAnsiTheme="majorHAnsi" w:cstheme="majorHAnsi"/>
          <w:color w:val="000000"/>
          <w:sz w:val="24"/>
          <w:szCs w:val="24"/>
          <w:lang w:eastAsia="ko-KR"/>
        </w:rPr>
      </w:pPr>
      <w:r w:rsidRPr="00D22B7E">
        <w:rPr>
          <w:rFonts w:asciiTheme="majorHAnsi" w:eastAsia="Times New Roman" w:hAnsiTheme="majorHAnsi" w:cstheme="majorHAnsi"/>
          <w:color w:val="000000"/>
          <w:sz w:val="24"/>
          <w:szCs w:val="24"/>
          <w:lang w:eastAsia="ko-KR"/>
        </w:rPr>
        <w:t>Set up a timing-based controller to draw a square of dimension 0.5 m, counterclockwise, once.</w:t>
      </w:r>
    </w:p>
    <w:p w14:paraId="591471EE" w14:textId="40EE123B" w:rsidR="006D04EC" w:rsidRPr="00D22B7E" w:rsidRDefault="006D04EC" w:rsidP="006D04EC">
      <w:pPr>
        <w:numPr>
          <w:ilvl w:val="0"/>
          <w:numId w:val="34"/>
        </w:numPr>
        <w:spacing w:after="0" w:line="240" w:lineRule="auto"/>
        <w:ind w:right="58"/>
        <w:jc w:val="both"/>
        <w:textAlignment w:val="baseline"/>
        <w:rPr>
          <w:rFonts w:asciiTheme="majorHAnsi" w:eastAsia="Times New Roman" w:hAnsiTheme="majorHAnsi" w:cstheme="majorHAnsi"/>
          <w:color w:val="000000"/>
          <w:sz w:val="24"/>
          <w:szCs w:val="24"/>
          <w:lang w:eastAsia="ko-KR"/>
        </w:rPr>
      </w:pPr>
      <w:r w:rsidRPr="00D22B7E">
        <w:rPr>
          <w:rFonts w:asciiTheme="majorHAnsi" w:eastAsia="Times New Roman" w:hAnsiTheme="majorHAnsi" w:cstheme="majorHAnsi"/>
          <w:color w:val="000000"/>
          <w:sz w:val="24"/>
          <w:szCs w:val="24"/>
          <w:lang w:eastAsia="ko-KR"/>
        </w:rPr>
        <w:t xml:space="preserve">Set up a timing-based controller to draw a square of dimension 1 m, clockwise, once. </w:t>
      </w:r>
      <w:r w:rsidRPr="00D22B7E">
        <w:rPr>
          <w:rFonts w:asciiTheme="majorHAnsi" w:eastAsia="Times New Roman" w:hAnsiTheme="majorHAnsi" w:cstheme="majorHAnsi"/>
          <w:color w:val="000000"/>
          <w:sz w:val="24"/>
          <w:szCs w:val="24"/>
          <w:lang w:eastAsia="ko-KR"/>
        </w:rPr>
        <w:br/>
      </w:r>
    </w:p>
    <w:p w14:paraId="364CD265" w14:textId="4DB7586C" w:rsidR="00C45ABB" w:rsidRPr="00D22B7E" w:rsidRDefault="009D398E" w:rsidP="00C45ABB">
      <w:pPr>
        <w:spacing w:after="0" w:line="240" w:lineRule="auto"/>
        <w:rPr>
          <w:rFonts w:asciiTheme="majorHAnsi" w:eastAsia="Times New Roman" w:hAnsiTheme="majorHAnsi" w:cstheme="majorHAnsi"/>
          <w:sz w:val="24"/>
          <w:szCs w:val="24"/>
          <w:lang w:eastAsia="ko-KR"/>
        </w:rPr>
      </w:pPr>
      <w:r w:rsidRPr="009D398E">
        <w:rPr>
          <w:rFonts w:asciiTheme="majorHAnsi" w:eastAsia="Times New Roman" w:hAnsiTheme="majorHAnsi" w:cstheme="majorHAnsi"/>
          <w:b/>
          <w:bCs/>
          <w:color w:val="000000"/>
          <w:sz w:val="24"/>
          <w:szCs w:val="24"/>
          <w:lang w:eastAsia="ko-KR"/>
        </w:rPr>
        <w:t>Capture your trajectories in the real world and include them in your report. (You may not be able to follow the squares exactly, so you don't need to try to have exact square routes.)</w:t>
      </w:r>
    </w:p>
    <w:p w14:paraId="34C7FBA2" w14:textId="770D395C" w:rsidR="00147A33" w:rsidRPr="00D22B7E" w:rsidRDefault="00147A33" w:rsidP="00C45ABB">
      <w:pPr>
        <w:spacing w:after="0" w:line="240" w:lineRule="auto"/>
        <w:rPr>
          <w:rFonts w:asciiTheme="majorHAnsi" w:eastAsia="Times New Roman" w:hAnsiTheme="majorHAnsi" w:cstheme="majorHAnsi"/>
          <w:sz w:val="24"/>
          <w:szCs w:val="24"/>
          <w:lang w:eastAsia="ko-KR"/>
        </w:rPr>
      </w:pPr>
    </w:p>
    <w:p w14:paraId="515E7183" w14:textId="2F35886E" w:rsidR="00147A33" w:rsidRPr="00D22B7E" w:rsidRDefault="00147A33" w:rsidP="00C45ABB">
      <w:pPr>
        <w:spacing w:after="0" w:line="240" w:lineRule="auto"/>
        <w:rPr>
          <w:rFonts w:asciiTheme="majorHAnsi" w:eastAsia="Times New Roman" w:hAnsiTheme="majorHAnsi" w:cstheme="majorHAnsi"/>
          <w:sz w:val="24"/>
          <w:szCs w:val="24"/>
          <w:lang w:eastAsia="ko-KR"/>
        </w:rPr>
      </w:pPr>
    </w:p>
    <w:p w14:paraId="33BFB5A2" w14:textId="5CA7E13D" w:rsidR="00147A33" w:rsidRPr="00D22B7E" w:rsidRDefault="00147A33" w:rsidP="00C45ABB">
      <w:pPr>
        <w:spacing w:after="0" w:line="240" w:lineRule="auto"/>
        <w:rPr>
          <w:rFonts w:asciiTheme="majorHAnsi" w:eastAsia="Times New Roman" w:hAnsiTheme="majorHAnsi" w:cstheme="majorHAnsi"/>
          <w:sz w:val="24"/>
          <w:szCs w:val="24"/>
          <w:lang w:eastAsia="ko-KR"/>
        </w:rPr>
      </w:pPr>
    </w:p>
    <w:p w14:paraId="2F78D5C0" w14:textId="49ACF281" w:rsidR="00147A33" w:rsidRPr="00D22B7E" w:rsidRDefault="00147A33" w:rsidP="00C45ABB">
      <w:pPr>
        <w:spacing w:after="0" w:line="240" w:lineRule="auto"/>
        <w:rPr>
          <w:rFonts w:asciiTheme="majorHAnsi" w:eastAsia="Times New Roman" w:hAnsiTheme="majorHAnsi" w:cstheme="majorHAnsi"/>
          <w:sz w:val="24"/>
          <w:szCs w:val="24"/>
          <w:lang w:eastAsia="ko-KR"/>
        </w:rPr>
      </w:pPr>
    </w:p>
    <w:p w14:paraId="0AE00AD8" w14:textId="77777777" w:rsidR="00147A33" w:rsidRPr="00D22B7E" w:rsidRDefault="00147A33" w:rsidP="00C45ABB">
      <w:pPr>
        <w:spacing w:after="0" w:line="240" w:lineRule="auto"/>
        <w:rPr>
          <w:rFonts w:asciiTheme="majorHAnsi" w:eastAsia="Times New Roman" w:hAnsiTheme="majorHAnsi" w:cstheme="majorHAnsi"/>
          <w:sz w:val="24"/>
          <w:szCs w:val="24"/>
          <w:lang w:eastAsia="ko-KR"/>
        </w:rPr>
      </w:pPr>
    </w:p>
    <w:p w14:paraId="3BAEF229" w14:textId="77777777" w:rsidR="00147A33" w:rsidRPr="00D22B7E" w:rsidRDefault="00147A33" w:rsidP="00C45ABB">
      <w:pPr>
        <w:spacing w:after="0" w:line="240" w:lineRule="auto"/>
        <w:rPr>
          <w:rFonts w:asciiTheme="majorHAnsi" w:eastAsia="Times New Roman" w:hAnsiTheme="majorHAnsi" w:cstheme="majorHAnsi"/>
          <w:sz w:val="24"/>
          <w:szCs w:val="24"/>
          <w:lang w:eastAsia="ko-KR"/>
        </w:rPr>
      </w:pPr>
    </w:p>
    <w:p w14:paraId="00F1B9B8" w14:textId="5504951F" w:rsidR="00C45ABB" w:rsidRPr="00D22B7E" w:rsidRDefault="00147A33" w:rsidP="00147A33">
      <w:pPr>
        <w:pStyle w:val="Heading1"/>
        <w:rPr>
          <w:rFonts w:cstheme="majorHAnsi"/>
          <w:b/>
          <w:bCs/>
          <w:sz w:val="24"/>
          <w:szCs w:val="24"/>
        </w:rPr>
      </w:pPr>
      <w:r w:rsidRPr="00D22B7E">
        <w:rPr>
          <w:rFonts w:cstheme="majorHAnsi"/>
          <w:b/>
          <w:bCs/>
          <w:sz w:val="24"/>
          <w:szCs w:val="24"/>
        </w:rPr>
        <w:t xml:space="preserve">Problem 2. </w:t>
      </w:r>
      <w:r w:rsidR="009D398E" w:rsidRPr="009D398E">
        <w:rPr>
          <w:rFonts w:cstheme="majorHAnsi"/>
          <w:sz w:val="24"/>
          <w:szCs w:val="24"/>
        </w:rPr>
        <w:t xml:space="preserve">In pre-lab, you have calculated </w:t>
      </w:r>
      <w:proofErr w:type="spellStart"/>
      <w:r w:rsidR="009D398E" w:rsidRPr="009D398E">
        <w:rPr>
          <w:rFonts w:cstheme="majorHAnsi"/>
          <w:sz w:val="24"/>
          <w:szCs w:val="24"/>
        </w:rPr>
        <w:t>tunning</w:t>
      </w:r>
      <w:proofErr w:type="spellEnd"/>
      <w:r w:rsidR="009D398E" w:rsidRPr="009D398E">
        <w:rPr>
          <w:rFonts w:cstheme="majorHAnsi"/>
          <w:sz w:val="24"/>
          <w:szCs w:val="24"/>
        </w:rPr>
        <w:t xml:space="preserve"> parameters. During the lab session, use the tuned parameters (</w:t>
      </w:r>
      <w:r w:rsidR="009D398E" w:rsidRPr="009D398E">
        <w:rPr>
          <w:rFonts w:ascii="Cambria Math" w:hAnsi="Cambria Math" w:cs="Cambria Math"/>
          <w:sz w:val="24"/>
          <w:szCs w:val="24"/>
        </w:rPr>
        <w:t>𝑎</w:t>
      </w:r>
      <w:r w:rsidR="009D398E" w:rsidRPr="009D398E">
        <w:rPr>
          <w:rFonts w:cstheme="majorHAnsi"/>
          <w:sz w:val="24"/>
          <w:szCs w:val="24"/>
        </w:rPr>
        <w:t xml:space="preserve">1, </w:t>
      </w:r>
      <w:r w:rsidR="009D398E" w:rsidRPr="009D398E">
        <w:rPr>
          <w:rFonts w:ascii="Cambria Math" w:hAnsi="Cambria Math" w:cs="Cambria Math"/>
          <w:sz w:val="24"/>
          <w:szCs w:val="24"/>
        </w:rPr>
        <w:t>𝑎</w:t>
      </w:r>
      <w:r w:rsidR="009D398E" w:rsidRPr="009D398E">
        <w:rPr>
          <w:rFonts w:cstheme="majorHAnsi"/>
          <w:sz w:val="24"/>
          <w:szCs w:val="24"/>
        </w:rPr>
        <w:t xml:space="preserve">2, </w:t>
      </w:r>
      <w:r w:rsidR="009D398E" w:rsidRPr="009D398E">
        <w:rPr>
          <w:rFonts w:ascii="Cambria Math" w:hAnsi="Cambria Math" w:cs="Cambria Math"/>
          <w:sz w:val="24"/>
          <w:szCs w:val="24"/>
        </w:rPr>
        <w:t>𝑎</w:t>
      </w:r>
      <w:r w:rsidR="009D398E" w:rsidRPr="009D398E">
        <w:rPr>
          <w:rFonts w:cstheme="majorHAnsi"/>
          <w:sz w:val="24"/>
          <w:szCs w:val="24"/>
        </w:rPr>
        <w:t xml:space="preserve">3, </w:t>
      </w:r>
      <w:r w:rsidR="009D398E" w:rsidRPr="009D398E">
        <w:rPr>
          <w:rFonts w:ascii="Cambria Math" w:hAnsi="Cambria Math" w:cs="Cambria Math"/>
          <w:sz w:val="24"/>
          <w:szCs w:val="24"/>
        </w:rPr>
        <w:t>𝑎𝑛𝑑</w:t>
      </w:r>
      <w:r w:rsidR="009D398E" w:rsidRPr="009D398E">
        <w:rPr>
          <w:rFonts w:cstheme="majorHAnsi"/>
          <w:sz w:val="24"/>
          <w:szCs w:val="24"/>
        </w:rPr>
        <w:t xml:space="preserve"> </w:t>
      </w:r>
      <w:r w:rsidR="009D398E" w:rsidRPr="009D398E">
        <w:rPr>
          <w:rFonts w:ascii="Cambria Math" w:hAnsi="Cambria Math" w:cs="Cambria Math"/>
          <w:sz w:val="24"/>
          <w:szCs w:val="24"/>
        </w:rPr>
        <w:t>𝑎</w:t>
      </w:r>
      <w:r w:rsidR="009D398E" w:rsidRPr="009D398E">
        <w:rPr>
          <w:rFonts w:cstheme="majorHAnsi"/>
          <w:sz w:val="24"/>
          <w:szCs w:val="24"/>
        </w:rPr>
        <w:t xml:space="preserve">4) </w:t>
      </w:r>
      <w:r w:rsidR="009D398E" w:rsidRPr="009D398E">
        <w:rPr>
          <w:rFonts w:cstheme="majorHAnsi"/>
          <w:b/>
          <w:sz w:val="24"/>
          <w:szCs w:val="24"/>
        </w:rPr>
        <w:t>in Gazebo</w:t>
      </w:r>
      <w:r w:rsidR="009D398E" w:rsidRPr="009D398E">
        <w:rPr>
          <w:rFonts w:cstheme="majorHAnsi"/>
          <w:sz w:val="24"/>
          <w:szCs w:val="24"/>
        </w:rPr>
        <w:t xml:space="preserve"> to let the robot follow a 0.5-meter square counterclockwise once. </w:t>
      </w:r>
      <w:r w:rsidR="009D398E" w:rsidRPr="009D398E">
        <w:rPr>
          <w:rFonts w:cstheme="majorHAnsi"/>
          <w:b/>
          <w:sz w:val="24"/>
          <w:szCs w:val="24"/>
        </w:rPr>
        <w:t>Capture your desired trajectory and the robot’s estimated (recorded) trajectory in Gazebo and include them in your report.</w:t>
      </w:r>
      <w:bookmarkStart w:id="0" w:name="_GoBack"/>
      <w:bookmarkEnd w:id="0"/>
    </w:p>
    <w:p w14:paraId="60D6F1CA" w14:textId="77777777" w:rsidR="00147A33" w:rsidRDefault="00147A33" w:rsidP="00147A33">
      <w:pPr>
        <w:pStyle w:val="Heading1"/>
        <w:rPr>
          <w:b/>
          <w:bCs/>
        </w:rPr>
      </w:pPr>
    </w:p>
    <w:p w14:paraId="6D341CE3" w14:textId="77777777" w:rsidR="00147A33" w:rsidRDefault="00147A33" w:rsidP="00147A33">
      <w:pPr>
        <w:pStyle w:val="Heading1"/>
        <w:rPr>
          <w:b/>
          <w:bCs/>
        </w:rPr>
      </w:pPr>
    </w:p>
    <w:p w14:paraId="0DF63E10" w14:textId="77777777" w:rsidR="00147A33" w:rsidRDefault="00147A33" w:rsidP="00147A33">
      <w:pPr>
        <w:pStyle w:val="Heading1"/>
        <w:rPr>
          <w:b/>
          <w:bCs/>
        </w:rPr>
      </w:pPr>
    </w:p>
    <w:p w14:paraId="5C319D48" w14:textId="19145A44" w:rsidR="00147A33" w:rsidRDefault="00147A33" w:rsidP="00147A33">
      <w:pPr>
        <w:pStyle w:val="Heading1"/>
        <w:rPr>
          <w:b/>
          <w:bCs/>
        </w:rPr>
      </w:pPr>
      <w:r>
        <w:rPr>
          <w:b/>
          <w:bCs/>
        </w:rPr>
        <w:t xml:space="preserve">Discussion from Lab3 </w:t>
      </w:r>
    </w:p>
    <w:p w14:paraId="766BB097" w14:textId="77777777" w:rsidR="00147A33" w:rsidRPr="00BD53F3" w:rsidRDefault="00147A33" w:rsidP="00147A33">
      <w:pPr>
        <w:pStyle w:val="Heading1"/>
        <w:numPr>
          <w:ilvl w:val="0"/>
          <w:numId w:val="35"/>
        </w:numPr>
        <w:tabs>
          <w:tab w:val="left" w:pos="450"/>
          <w:tab w:val="num" w:pos="720"/>
        </w:tabs>
        <w:ind w:left="90" w:firstLine="0"/>
        <w:rPr>
          <w:sz w:val="24"/>
        </w:rPr>
      </w:pPr>
      <w:r w:rsidRPr="00BD53F3">
        <w:t>Objective</w:t>
      </w:r>
    </w:p>
    <w:p w14:paraId="1C627E1A" w14:textId="77777777" w:rsidR="00147A33" w:rsidRPr="00BD53F3" w:rsidRDefault="00147A33" w:rsidP="00147A33">
      <w:pPr>
        <w:pStyle w:val="Heading1"/>
        <w:tabs>
          <w:tab w:val="left" w:pos="450"/>
        </w:tabs>
        <w:ind w:left="90"/>
        <w:rPr>
          <w:sz w:val="22"/>
          <w:szCs w:val="22"/>
        </w:rPr>
      </w:pPr>
      <w:r w:rsidRPr="00BD53F3">
        <w:rPr>
          <w:sz w:val="22"/>
          <w:szCs w:val="22"/>
        </w:rPr>
        <w:t>Explain your understanding of the lab assignments.</w:t>
      </w:r>
    </w:p>
    <w:p w14:paraId="098C7EFE" w14:textId="77777777" w:rsidR="00147A33" w:rsidRPr="00BD53F3" w:rsidRDefault="00147A33" w:rsidP="00147A33">
      <w:pPr>
        <w:tabs>
          <w:tab w:val="left" w:pos="450"/>
        </w:tabs>
        <w:ind w:left="90"/>
      </w:pPr>
    </w:p>
    <w:p w14:paraId="6DF09E0D" w14:textId="77777777" w:rsidR="00147A33" w:rsidRPr="00BD53F3" w:rsidRDefault="00147A33" w:rsidP="00147A33">
      <w:pPr>
        <w:pStyle w:val="Heading1"/>
        <w:numPr>
          <w:ilvl w:val="0"/>
          <w:numId w:val="35"/>
        </w:numPr>
        <w:tabs>
          <w:tab w:val="left" w:pos="450"/>
          <w:tab w:val="num" w:pos="720"/>
        </w:tabs>
        <w:ind w:left="90" w:firstLine="0"/>
      </w:pPr>
      <w:r w:rsidRPr="00BD53F3">
        <w:t xml:space="preserve">Approach to achieve the Objective </w:t>
      </w:r>
    </w:p>
    <w:p w14:paraId="42EC5960" w14:textId="77777777" w:rsidR="00147A33" w:rsidRPr="00BD53F3" w:rsidRDefault="00147A33" w:rsidP="00147A33">
      <w:pPr>
        <w:pStyle w:val="Heading1"/>
        <w:tabs>
          <w:tab w:val="left" w:pos="450"/>
        </w:tabs>
        <w:ind w:left="90"/>
        <w:rPr>
          <w:sz w:val="22"/>
          <w:szCs w:val="22"/>
        </w:rPr>
      </w:pPr>
      <w:r w:rsidRPr="00BD53F3">
        <w:rPr>
          <w:sz w:val="22"/>
          <w:szCs w:val="22"/>
        </w:rPr>
        <w:t>Explain what you planned to achieve the objective.</w:t>
      </w:r>
    </w:p>
    <w:p w14:paraId="002D8D13" w14:textId="77777777" w:rsidR="00147A33" w:rsidRPr="00BD53F3" w:rsidRDefault="00147A33" w:rsidP="00147A33">
      <w:pPr>
        <w:pStyle w:val="Heading1"/>
        <w:numPr>
          <w:ilvl w:val="0"/>
          <w:numId w:val="35"/>
        </w:numPr>
        <w:tabs>
          <w:tab w:val="left" w:pos="450"/>
          <w:tab w:val="num" w:pos="720"/>
        </w:tabs>
        <w:ind w:left="90" w:firstLine="0"/>
      </w:pPr>
      <w:r w:rsidRPr="00BD53F3">
        <w:t>Challenges faced and countermeasures taken</w:t>
      </w:r>
    </w:p>
    <w:p w14:paraId="6E89B32B" w14:textId="77777777" w:rsidR="00147A33" w:rsidRPr="00BD53F3" w:rsidRDefault="00147A33" w:rsidP="00147A33">
      <w:pPr>
        <w:pStyle w:val="Heading1"/>
        <w:tabs>
          <w:tab w:val="left" w:pos="450"/>
        </w:tabs>
        <w:ind w:left="90"/>
        <w:rPr>
          <w:sz w:val="24"/>
          <w:szCs w:val="24"/>
        </w:rPr>
      </w:pPr>
      <w:r w:rsidRPr="00BD53F3">
        <w:rPr>
          <w:sz w:val="24"/>
          <w:szCs w:val="24"/>
        </w:rPr>
        <w:t>What problems did you face?</w:t>
      </w:r>
    </w:p>
    <w:p w14:paraId="33AB6B57" w14:textId="77777777" w:rsidR="00147A33" w:rsidRPr="00BD53F3" w:rsidRDefault="00147A33" w:rsidP="00147A33">
      <w:pPr>
        <w:tabs>
          <w:tab w:val="left" w:pos="450"/>
        </w:tabs>
        <w:ind w:left="90"/>
      </w:pPr>
    </w:p>
    <w:p w14:paraId="5241AE10" w14:textId="77777777" w:rsidR="00147A33" w:rsidRPr="00BD53F3" w:rsidRDefault="00147A33" w:rsidP="00147A33">
      <w:pPr>
        <w:pStyle w:val="Heading1"/>
        <w:numPr>
          <w:ilvl w:val="0"/>
          <w:numId w:val="35"/>
        </w:numPr>
        <w:tabs>
          <w:tab w:val="left" w:pos="450"/>
          <w:tab w:val="num" w:pos="720"/>
        </w:tabs>
        <w:ind w:left="90" w:firstLine="0"/>
      </w:pPr>
      <w:r w:rsidRPr="00BD53F3">
        <w:lastRenderedPageBreak/>
        <w:t xml:space="preserve">The difference in strategy: Pre-lab vs. Lab strategy </w:t>
      </w:r>
      <w:bookmarkStart w:id="1" w:name="_Hlk60862202"/>
    </w:p>
    <w:p w14:paraId="3CBF8443" w14:textId="77777777" w:rsidR="00147A33" w:rsidRPr="00BD53F3" w:rsidRDefault="00147A33" w:rsidP="00147A33">
      <w:pPr>
        <w:pStyle w:val="Heading1"/>
        <w:tabs>
          <w:tab w:val="left" w:pos="450"/>
        </w:tabs>
        <w:ind w:left="90"/>
        <w:rPr>
          <w:sz w:val="24"/>
          <w:szCs w:val="24"/>
        </w:rPr>
      </w:pPr>
      <w:r w:rsidRPr="00BD53F3">
        <w:rPr>
          <w:sz w:val="24"/>
          <w:szCs w:val="24"/>
        </w:rPr>
        <w:t>Explain the modifications in your original plan.</w:t>
      </w:r>
    </w:p>
    <w:bookmarkEnd w:id="1"/>
    <w:p w14:paraId="1A41E020" w14:textId="77777777" w:rsidR="00147A33" w:rsidRPr="00BD53F3" w:rsidRDefault="00147A33" w:rsidP="00147A33">
      <w:pPr>
        <w:tabs>
          <w:tab w:val="left" w:pos="450"/>
          <w:tab w:val="left" w:pos="6580"/>
        </w:tabs>
        <w:ind w:left="90"/>
      </w:pPr>
    </w:p>
    <w:p w14:paraId="6C3FE0AC" w14:textId="77777777" w:rsidR="00147A33" w:rsidRPr="00BD53F3" w:rsidRDefault="00147A33" w:rsidP="00147A33">
      <w:pPr>
        <w:pStyle w:val="Heading1"/>
        <w:numPr>
          <w:ilvl w:val="0"/>
          <w:numId w:val="35"/>
        </w:numPr>
        <w:tabs>
          <w:tab w:val="left" w:pos="450"/>
          <w:tab w:val="num" w:pos="720"/>
        </w:tabs>
        <w:ind w:left="90" w:firstLine="0"/>
      </w:pPr>
      <w:r w:rsidRPr="00BD53F3">
        <w:t>Observations and Learnings</w:t>
      </w:r>
      <w:r w:rsidRPr="00BD53F3">
        <w:tab/>
      </w:r>
    </w:p>
    <w:p w14:paraId="429A0391" w14:textId="500CBAFD" w:rsidR="002D3FC7" w:rsidRPr="002D3FC7" w:rsidRDefault="002D3FC7" w:rsidP="002D3FC7"/>
    <w:sectPr w:rsidR="002D3FC7" w:rsidRPr="002D3FC7" w:rsidSect="00332495">
      <w:footerReference w:type="default" r:id="rId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E31433" w14:textId="77777777" w:rsidR="004D157F" w:rsidRDefault="004D157F" w:rsidP="002164BB">
      <w:pPr>
        <w:spacing w:after="0" w:line="240" w:lineRule="auto"/>
      </w:pPr>
      <w:r>
        <w:separator/>
      </w:r>
    </w:p>
  </w:endnote>
  <w:endnote w:type="continuationSeparator" w:id="0">
    <w:p w14:paraId="02D3F2E5" w14:textId="77777777" w:rsidR="004D157F" w:rsidRDefault="004D157F" w:rsidP="00216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7947232"/>
      <w:docPartObj>
        <w:docPartGallery w:val="Page Numbers (Bottom of Page)"/>
        <w:docPartUnique/>
      </w:docPartObj>
    </w:sdtPr>
    <w:sdtEndPr>
      <w:rPr>
        <w:noProof/>
      </w:rPr>
    </w:sdtEndPr>
    <w:sdtContent>
      <w:p w14:paraId="5D3E065A" w14:textId="585D7902" w:rsidR="002D3FC7" w:rsidRDefault="002D3FC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B89337" w14:textId="77777777" w:rsidR="002D3FC7" w:rsidRDefault="002D3F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EC2567" w14:textId="77777777" w:rsidR="004D157F" w:rsidRDefault="004D157F" w:rsidP="002164BB">
      <w:pPr>
        <w:spacing w:after="0" w:line="240" w:lineRule="auto"/>
      </w:pPr>
      <w:r>
        <w:separator/>
      </w:r>
    </w:p>
  </w:footnote>
  <w:footnote w:type="continuationSeparator" w:id="0">
    <w:p w14:paraId="36FE2FDA" w14:textId="77777777" w:rsidR="004D157F" w:rsidRDefault="004D157F" w:rsidP="002164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24D28"/>
    <w:multiLevelType w:val="hybridMultilevel"/>
    <w:tmpl w:val="961E82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A44B55"/>
    <w:multiLevelType w:val="hybridMultilevel"/>
    <w:tmpl w:val="A70CE59C"/>
    <w:lvl w:ilvl="0" w:tplc="04090001">
      <w:start w:val="1"/>
      <w:numFmt w:val="bullet"/>
      <w:lvlText w:val=""/>
      <w:lvlJc w:val="left"/>
      <w:pPr>
        <w:ind w:left="1665" w:hanging="360"/>
      </w:pPr>
      <w:rPr>
        <w:rFonts w:ascii="Symbol" w:hAnsi="Symbol" w:hint="default"/>
      </w:rPr>
    </w:lvl>
    <w:lvl w:ilvl="1" w:tplc="04090003" w:tentative="1">
      <w:start w:val="1"/>
      <w:numFmt w:val="bullet"/>
      <w:lvlText w:val="o"/>
      <w:lvlJc w:val="left"/>
      <w:pPr>
        <w:ind w:left="2385" w:hanging="360"/>
      </w:pPr>
      <w:rPr>
        <w:rFonts w:ascii="Courier New" w:hAnsi="Courier New" w:cs="Courier New"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abstractNum w:abstractNumId="2" w15:restartNumberingAfterBreak="0">
    <w:nsid w:val="0F4D3246"/>
    <w:multiLevelType w:val="hybridMultilevel"/>
    <w:tmpl w:val="23C48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DD3972"/>
    <w:multiLevelType w:val="hybridMultilevel"/>
    <w:tmpl w:val="2200B28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9127CE5"/>
    <w:multiLevelType w:val="hybridMultilevel"/>
    <w:tmpl w:val="7F928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916DB9"/>
    <w:multiLevelType w:val="hybridMultilevel"/>
    <w:tmpl w:val="D764BD5C"/>
    <w:lvl w:ilvl="0" w:tplc="10E43EC6">
      <w:start w:val="1"/>
      <w:numFmt w:val="lowerRoman"/>
      <w:lvlText w:val="%1."/>
      <w:lvlJc w:val="right"/>
      <w:pPr>
        <w:ind w:left="540" w:hanging="360"/>
      </w:pPr>
      <w:rPr>
        <w:rFonts w:asciiTheme="minorHAnsi" w:hAnsiTheme="minorHAnsi"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844BB4"/>
    <w:multiLevelType w:val="hybridMultilevel"/>
    <w:tmpl w:val="A70CE59C"/>
    <w:lvl w:ilvl="0" w:tplc="04090001">
      <w:start w:val="1"/>
      <w:numFmt w:val="bullet"/>
      <w:lvlText w:val=""/>
      <w:lvlJc w:val="left"/>
      <w:pPr>
        <w:ind w:left="1665" w:hanging="360"/>
      </w:pPr>
      <w:rPr>
        <w:rFonts w:ascii="Symbol" w:hAnsi="Symbol" w:hint="default"/>
      </w:rPr>
    </w:lvl>
    <w:lvl w:ilvl="1" w:tplc="04090003" w:tentative="1">
      <w:start w:val="1"/>
      <w:numFmt w:val="bullet"/>
      <w:lvlText w:val="o"/>
      <w:lvlJc w:val="left"/>
      <w:pPr>
        <w:ind w:left="2385" w:hanging="360"/>
      </w:pPr>
      <w:rPr>
        <w:rFonts w:ascii="Courier New" w:hAnsi="Courier New" w:cs="Courier New"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abstractNum w:abstractNumId="7" w15:restartNumberingAfterBreak="0">
    <w:nsid w:val="1C8E3550"/>
    <w:multiLevelType w:val="hybridMultilevel"/>
    <w:tmpl w:val="06B22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8676C"/>
    <w:multiLevelType w:val="hybridMultilevel"/>
    <w:tmpl w:val="C04844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1DA7361"/>
    <w:multiLevelType w:val="hybridMultilevel"/>
    <w:tmpl w:val="23D4E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1C48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189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6AF45E4"/>
    <w:multiLevelType w:val="hybridMultilevel"/>
    <w:tmpl w:val="97E00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32245F"/>
    <w:multiLevelType w:val="hybridMultilevel"/>
    <w:tmpl w:val="C4688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540422"/>
    <w:multiLevelType w:val="hybridMultilevel"/>
    <w:tmpl w:val="82128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E241F3"/>
    <w:multiLevelType w:val="hybridMultilevel"/>
    <w:tmpl w:val="8168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1C643E"/>
    <w:multiLevelType w:val="hybridMultilevel"/>
    <w:tmpl w:val="195E7B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0151478"/>
    <w:multiLevelType w:val="hybridMultilevel"/>
    <w:tmpl w:val="F0B4E66C"/>
    <w:lvl w:ilvl="0" w:tplc="04090013">
      <w:start w:val="1"/>
      <w:numFmt w:val="upp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7" w15:restartNumberingAfterBreak="0">
    <w:nsid w:val="40B2349B"/>
    <w:multiLevelType w:val="multilevel"/>
    <w:tmpl w:val="C02CFF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22845AC"/>
    <w:multiLevelType w:val="hybridMultilevel"/>
    <w:tmpl w:val="DDEE8D84"/>
    <w:lvl w:ilvl="0" w:tplc="A41AED80">
      <w:start w:val="9"/>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3E4369C"/>
    <w:multiLevelType w:val="hybridMultilevel"/>
    <w:tmpl w:val="5C3AB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265128"/>
    <w:multiLevelType w:val="hybridMultilevel"/>
    <w:tmpl w:val="83943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C37435"/>
    <w:multiLevelType w:val="hybridMultilevel"/>
    <w:tmpl w:val="5664A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A731E5"/>
    <w:multiLevelType w:val="hybridMultilevel"/>
    <w:tmpl w:val="B9FEE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7B6D0E"/>
    <w:multiLevelType w:val="hybridMultilevel"/>
    <w:tmpl w:val="39781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A83E5D"/>
    <w:multiLevelType w:val="hybridMultilevel"/>
    <w:tmpl w:val="77DC9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2B4530"/>
    <w:multiLevelType w:val="hybridMultilevel"/>
    <w:tmpl w:val="26F01A3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D500195"/>
    <w:multiLevelType w:val="hybridMultilevel"/>
    <w:tmpl w:val="961E82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EE53C6B"/>
    <w:multiLevelType w:val="hybridMultilevel"/>
    <w:tmpl w:val="961E82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05F79FD"/>
    <w:multiLevelType w:val="hybridMultilevel"/>
    <w:tmpl w:val="BE6AA3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095C5C"/>
    <w:multiLevelType w:val="multilevel"/>
    <w:tmpl w:val="F1A294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B393B15"/>
    <w:multiLevelType w:val="hybridMultilevel"/>
    <w:tmpl w:val="5C92BFEA"/>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3681" w:hanging="360"/>
      </w:pPr>
      <w:rPr>
        <w:rFonts w:ascii="Courier New" w:hAnsi="Courier New" w:cs="Courier New" w:hint="default"/>
      </w:rPr>
    </w:lvl>
    <w:lvl w:ilvl="2" w:tplc="04090005">
      <w:start w:val="1"/>
      <w:numFmt w:val="bullet"/>
      <w:lvlText w:val=""/>
      <w:lvlJc w:val="left"/>
      <w:pPr>
        <w:ind w:left="4401" w:hanging="360"/>
      </w:pPr>
      <w:rPr>
        <w:rFonts w:ascii="Wingdings" w:hAnsi="Wingdings" w:hint="default"/>
      </w:rPr>
    </w:lvl>
    <w:lvl w:ilvl="3" w:tplc="04090001">
      <w:start w:val="1"/>
      <w:numFmt w:val="bullet"/>
      <w:lvlText w:val=""/>
      <w:lvlJc w:val="left"/>
      <w:pPr>
        <w:ind w:left="5121" w:hanging="360"/>
      </w:pPr>
      <w:rPr>
        <w:rFonts w:ascii="Symbol" w:hAnsi="Symbol" w:hint="default"/>
      </w:rPr>
    </w:lvl>
    <w:lvl w:ilvl="4" w:tplc="04090003">
      <w:start w:val="1"/>
      <w:numFmt w:val="bullet"/>
      <w:lvlText w:val="o"/>
      <w:lvlJc w:val="left"/>
      <w:pPr>
        <w:ind w:left="5841" w:hanging="360"/>
      </w:pPr>
      <w:rPr>
        <w:rFonts w:ascii="Courier New" w:hAnsi="Courier New" w:cs="Courier New" w:hint="default"/>
      </w:rPr>
    </w:lvl>
    <w:lvl w:ilvl="5" w:tplc="04090005">
      <w:start w:val="1"/>
      <w:numFmt w:val="bullet"/>
      <w:lvlText w:val=""/>
      <w:lvlJc w:val="left"/>
      <w:pPr>
        <w:ind w:left="6561" w:hanging="360"/>
      </w:pPr>
      <w:rPr>
        <w:rFonts w:ascii="Wingdings" w:hAnsi="Wingdings" w:hint="default"/>
      </w:rPr>
    </w:lvl>
    <w:lvl w:ilvl="6" w:tplc="04090001">
      <w:start w:val="1"/>
      <w:numFmt w:val="bullet"/>
      <w:lvlText w:val=""/>
      <w:lvlJc w:val="left"/>
      <w:pPr>
        <w:ind w:left="7281" w:hanging="360"/>
      </w:pPr>
      <w:rPr>
        <w:rFonts w:ascii="Symbol" w:hAnsi="Symbol" w:hint="default"/>
      </w:rPr>
    </w:lvl>
    <w:lvl w:ilvl="7" w:tplc="04090003">
      <w:start w:val="1"/>
      <w:numFmt w:val="bullet"/>
      <w:lvlText w:val="o"/>
      <w:lvlJc w:val="left"/>
      <w:pPr>
        <w:ind w:left="8001" w:hanging="360"/>
      </w:pPr>
      <w:rPr>
        <w:rFonts w:ascii="Courier New" w:hAnsi="Courier New" w:cs="Courier New" w:hint="default"/>
      </w:rPr>
    </w:lvl>
    <w:lvl w:ilvl="8" w:tplc="04090005">
      <w:start w:val="1"/>
      <w:numFmt w:val="bullet"/>
      <w:lvlText w:val=""/>
      <w:lvlJc w:val="left"/>
      <w:pPr>
        <w:ind w:left="8721" w:hanging="360"/>
      </w:pPr>
      <w:rPr>
        <w:rFonts w:ascii="Wingdings" w:hAnsi="Wingdings" w:hint="default"/>
      </w:rPr>
    </w:lvl>
  </w:abstractNum>
  <w:abstractNum w:abstractNumId="31" w15:restartNumberingAfterBreak="0">
    <w:nsid w:val="6E3A65BA"/>
    <w:multiLevelType w:val="hybridMultilevel"/>
    <w:tmpl w:val="5568E1D0"/>
    <w:lvl w:ilvl="0" w:tplc="04090001">
      <w:start w:val="1"/>
      <w:numFmt w:val="bullet"/>
      <w:lvlText w:val=""/>
      <w:lvlJc w:val="left"/>
      <w:pPr>
        <w:ind w:left="3957" w:hanging="360"/>
      </w:pPr>
      <w:rPr>
        <w:rFonts w:ascii="Symbol" w:hAnsi="Symbol" w:hint="default"/>
      </w:rPr>
    </w:lvl>
    <w:lvl w:ilvl="1" w:tplc="04090003" w:tentative="1">
      <w:start w:val="1"/>
      <w:numFmt w:val="bullet"/>
      <w:lvlText w:val="o"/>
      <w:lvlJc w:val="left"/>
      <w:pPr>
        <w:ind w:left="4677" w:hanging="360"/>
      </w:pPr>
      <w:rPr>
        <w:rFonts w:ascii="Courier New" w:hAnsi="Courier New" w:cs="Courier New" w:hint="default"/>
      </w:rPr>
    </w:lvl>
    <w:lvl w:ilvl="2" w:tplc="04090005" w:tentative="1">
      <w:start w:val="1"/>
      <w:numFmt w:val="bullet"/>
      <w:lvlText w:val=""/>
      <w:lvlJc w:val="left"/>
      <w:pPr>
        <w:ind w:left="5397" w:hanging="360"/>
      </w:pPr>
      <w:rPr>
        <w:rFonts w:ascii="Wingdings" w:hAnsi="Wingdings" w:hint="default"/>
      </w:rPr>
    </w:lvl>
    <w:lvl w:ilvl="3" w:tplc="04090001" w:tentative="1">
      <w:start w:val="1"/>
      <w:numFmt w:val="bullet"/>
      <w:lvlText w:val=""/>
      <w:lvlJc w:val="left"/>
      <w:pPr>
        <w:ind w:left="6117" w:hanging="360"/>
      </w:pPr>
      <w:rPr>
        <w:rFonts w:ascii="Symbol" w:hAnsi="Symbol" w:hint="default"/>
      </w:rPr>
    </w:lvl>
    <w:lvl w:ilvl="4" w:tplc="04090003" w:tentative="1">
      <w:start w:val="1"/>
      <w:numFmt w:val="bullet"/>
      <w:lvlText w:val="o"/>
      <w:lvlJc w:val="left"/>
      <w:pPr>
        <w:ind w:left="6837" w:hanging="360"/>
      </w:pPr>
      <w:rPr>
        <w:rFonts w:ascii="Courier New" w:hAnsi="Courier New" w:cs="Courier New" w:hint="default"/>
      </w:rPr>
    </w:lvl>
    <w:lvl w:ilvl="5" w:tplc="04090005" w:tentative="1">
      <w:start w:val="1"/>
      <w:numFmt w:val="bullet"/>
      <w:lvlText w:val=""/>
      <w:lvlJc w:val="left"/>
      <w:pPr>
        <w:ind w:left="7557" w:hanging="360"/>
      </w:pPr>
      <w:rPr>
        <w:rFonts w:ascii="Wingdings" w:hAnsi="Wingdings" w:hint="default"/>
      </w:rPr>
    </w:lvl>
    <w:lvl w:ilvl="6" w:tplc="04090001" w:tentative="1">
      <w:start w:val="1"/>
      <w:numFmt w:val="bullet"/>
      <w:lvlText w:val=""/>
      <w:lvlJc w:val="left"/>
      <w:pPr>
        <w:ind w:left="8277" w:hanging="360"/>
      </w:pPr>
      <w:rPr>
        <w:rFonts w:ascii="Symbol" w:hAnsi="Symbol" w:hint="default"/>
      </w:rPr>
    </w:lvl>
    <w:lvl w:ilvl="7" w:tplc="04090003" w:tentative="1">
      <w:start w:val="1"/>
      <w:numFmt w:val="bullet"/>
      <w:lvlText w:val="o"/>
      <w:lvlJc w:val="left"/>
      <w:pPr>
        <w:ind w:left="8997" w:hanging="360"/>
      </w:pPr>
      <w:rPr>
        <w:rFonts w:ascii="Courier New" w:hAnsi="Courier New" w:cs="Courier New" w:hint="default"/>
      </w:rPr>
    </w:lvl>
    <w:lvl w:ilvl="8" w:tplc="04090005" w:tentative="1">
      <w:start w:val="1"/>
      <w:numFmt w:val="bullet"/>
      <w:lvlText w:val=""/>
      <w:lvlJc w:val="left"/>
      <w:pPr>
        <w:ind w:left="9717" w:hanging="360"/>
      </w:pPr>
      <w:rPr>
        <w:rFonts w:ascii="Wingdings" w:hAnsi="Wingdings" w:hint="default"/>
      </w:rPr>
    </w:lvl>
  </w:abstractNum>
  <w:abstractNum w:abstractNumId="32" w15:restartNumberingAfterBreak="0">
    <w:nsid w:val="76A3157D"/>
    <w:multiLevelType w:val="hybridMultilevel"/>
    <w:tmpl w:val="3D46F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664813"/>
    <w:multiLevelType w:val="hybridMultilevel"/>
    <w:tmpl w:val="70E6B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C424425"/>
    <w:multiLevelType w:val="hybridMultilevel"/>
    <w:tmpl w:val="A95CB330"/>
    <w:lvl w:ilvl="0" w:tplc="16CAA3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0"/>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26"/>
  </w:num>
  <w:num w:numId="5">
    <w:abstractNumId w:val="8"/>
  </w:num>
  <w:num w:numId="6">
    <w:abstractNumId w:val="25"/>
  </w:num>
  <w:num w:numId="7">
    <w:abstractNumId w:val="0"/>
  </w:num>
  <w:num w:numId="8">
    <w:abstractNumId w:val="19"/>
  </w:num>
  <w:num w:numId="9">
    <w:abstractNumId w:val="34"/>
  </w:num>
  <w:num w:numId="10">
    <w:abstractNumId w:val="4"/>
  </w:num>
  <w:num w:numId="11">
    <w:abstractNumId w:val="5"/>
  </w:num>
  <w:num w:numId="12">
    <w:abstractNumId w:val="10"/>
  </w:num>
  <w:num w:numId="13">
    <w:abstractNumId w:val="27"/>
  </w:num>
  <w:num w:numId="14">
    <w:abstractNumId w:val="20"/>
  </w:num>
  <w:num w:numId="15">
    <w:abstractNumId w:val="6"/>
  </w:num>
  <w:num w:numId="16">
    <w:abstractNumId w:val="31"/>
  </w:num>
  <w:num w:numId="17">
    <w:abstractNumId w:val="1"/>
  </w:num>
  <w:num w:numId="18">
    <w:abstractNumId w:val="3"/>
  </w:num>
  <w:num w:numId="19">
    <w:abstractNumId w:val="16"/>
  </w:num>
  <w:num w:numId="20">
    <w:abstractNumId w:val="2"/>
  </w:num>
  <w:num w:numId="21">
    <w:abstractNumId w:val="11"/>
  </w:num>
  <w:num w:numId="22">
    <w:abstractNumId w:val="23"/>
  </w:num>
  <w:num w:numId="23">
    <w:abstractNumId w:val="17"/>
  </w:num>
  <w:num w:numId="24">
    <w:abstractNumId w:val="9"/>
  </w:num>
  <w:num w:numId="25">
    <w:abstractNumId w:val="32"/>
  </w:num>
  <w:num w:numId="26">
    <w:abstractNumId w:val="13"/>
  </w:num>
  <w:num w:numId="27">
    <w:abstractNumId w:val="28"/>
  </w:num>
  <w:num w:numId="28">
    <w:abstractNumId w:val="18"/>
  </w:num>
  <w:num w:numId="29">
    <w:abstractNumId w:val="12"/>
  </w:num>
  <w:num w:numId="30">
    <w:abstractNumId w:val="22"/>
  </w:num>
  <w:num w:numId="31">
    <w:abstractNumId w:val="24"/>
  </w:num>
  <w:num w:numId="32">
    <w:abstractNumId w:val="14"/>
  </w:num>
  <w:num w:numId="33">
    <w:abstractNumId w:val="33"/>
  </w:num>
  <w:num w:numId="34">
    <w:abstractNumId w:val="29"/>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tDCyNDQ1sDSzNDVS0lEKTi0uzszPAykwqgUA6qNhCywAAAA="/>
  </w:docVars>
  <w:rsids>
    <w:rsidRoot w:val="0068755B"/>
    <w:rsid w:val="000159A0"/>
    <w:rsid w:val="000163FF"/>
    <w:rsid w:val="0001729E"/>
    <w:rsid w:val="0002001D"/>
    <w:rsid w:val="00030114"/>
    <w:rsid w:val="00054454"/>
    <w:rsid w:val="00061308"/>
    <w:rsid w:val="00061726"/>
    <w:rsid w:val="000704CE"/>
    <w:rsid w:val="00075B23"/>
    <w:rsid w:val="000815D4"/>
    <w:rsid w:val="000843E7"/>
    <w:rsid w:val="00087422"/>
    <w:rsid w:val="00091C85"/>
    <w:rsid w:val="000924EB"/>
    <w:rsid w:val="0009306A"/>
    <w:rsid w:val="00093FEE"/>
    <w:rsid w:val="000A0095"/>
    <w:rsid w:val="00102CE0"/>
    <w:rsid w:val="00103325"/>
    <w:rsid w:val="001123D2"/>
    <w:rsid w:val="001207D6"/>
    <w:rsid w:val="00121C16"/>
    <w:rsid w:val="0013343C"/>
    <w:rsid w:val="00136764"/>
    <w:rsid w:val="00147A33"/>
    <w:rsid w:val="00153276"/>
    <w:rsid w:val="001540D7"/>
    <w:rsid w:val="001576E2"/>
    <w:rsid w:val="001577C5"/>
    <w:rsid w:val="001600EB"/>
    <w:rsid w:val="00162567"/>
    <w:rsid w:val="001702C5"/>
    <w:rsid w:val="001728E3"/>
    <w:rsid w:val="001730E1"/>
    <w:rsid w:val="0017441A"/>
    <w:rsid w:val="00190EC0"/>
    <w:rsid w:val="00194888"/>
    <w:rsid w:val="00197ECA"/>
    <w:rsid w:val="001A2810"/>
    <w:rsid w:val="001A7A5A"/>
    <w:rsid w:val="001D1B01"/>
    <w:rsid w:val="001F1CC8"/>
    <w:rsid w:val="001F3DD9"/>
    <w:rsid w:val="002004CE"/>
    <w:rsid w:val="00204007"/>
    <w:rsid w:val="00212274"/>
    <w:rsid w:val="002164BB"/>
    <w:rsid w:val="00226A7B"/>
    <w:rsid w:val="0024398D"/>
    <w:rsid w:val="00244E27"/>
    <w:rsid w:val="0024717C"/>
    <w:rsid w:val="0026167F"/>
    <w:rsid w:val="00264CF9"/>
    <w:rsid w:val="002650D1"/>
    <w:rsid w:val="00273179"/>
    <w:rsid w:val="00273273"/>
    <w:rsid w:val="0028058C"/>
    <w:rsid w:val="002A03B4"/>
    <w:rsid w:val="002A7050"/>
    <w:rsid w:val="002A7AF5"/>
    <w:rsid w:val="002B0FD6"/>
    <w:rsid w:val="002C49EB"/>
    <w:rsid w:val="002D3FC7"/>
    <w:rsid w:val="002D61ED"/>
    <w:rsid w:val="002D700D"/>
    <w:rsid w:val="002D7692"/>
    <w:rsid w:val="002E0F6B"/>
    <w:rsid w:val="002E3A94"/>
    <w:rsid w:val="002F06D8"/>
    <w:rsid w:val="002F4E72"/>
    <w:rsid w:val="002F7DA5"/>
    <w:rsid w:val="003068FC"/>
    <w:rsid w:val="003142D4"/>
    <w:rsid w:val="00314413"/>
    <w:rsid w:val="0031563D"/>
    <w:rsid w:val="0031696D"/>
    <w:rsid w:val="00331358"/>
    <w:rsid w:val="00332495"/>
    <w:rsid w:val="003425BF"/>
    <w:rsid w:val="0034674E"/>
    <w:rsid w:val="00360D5F"/>
    <w:rsid w:val="00367E7B"/>
    <w:rsid w:val="00376DF9"/>
    <w:rsid w:val="00391431"/>
    <w:rsid w:val="00395F8F"/>
    <w:rsid w:val="003A3C80"/>
    <w:rsid w:val="003B4282"/>
    <w:rsid w:val="003D4B9A"/>
    <w:rsid w:val="003D72BA"/>
    <w:rsid w:val="003E10D4"/>
    <w:rsid w:val="003E4E37"/>
    <w:rsid w:val="0040334D"/>
    <w:rsid w:val="004040CC"/>
    <w:rsid w:val="00406935"/>
    <w:rsid w:val="00413981"/>
    <w:rsid w:val="0041495A"/>
    <w:rsid w:val="00416B6A"/>
    <w:rsid w:val="00425308"/>
    <w:rsid w:val="00425C0E"/>
    <w:rsid w:val="00432444"/>
    <w:rsid w:val="00435B14"/>
    <w:rsid w:val="00443F96"/>
    <w:rsid w:val="0045663A"/>
    <w:rsid w:val="0045774C"/>
    <w:rsid w:val="004637DC"/>
    <w:rsid w:val="00467C91"/>
    <w:rsid w:val="0047163D"/>
    <w:rsid w:val="004728DE"/>
    <w:rsid w:val="00475E06"/>
    <w:rsid w:val="004927A1"/>
    <w:rsid w:val="00493CAB"/>
    <w:rsid w:val="0049615E"/>
    <w:rsid w:val="004A3EB4"/>
    <w:rsid w:val="004C3C83"/>
    <w:rsid w:val="004D157F"/>
    <w:rsid w:val="004D5DC9"/>
    <w:rsid w:val="004E725B"/>
    <w:rsid w:val="004F1423"/>
    <w:rsid w:val="004F45BB"/>
    <w:rsid w:val="004F7B02"/>
    <w:rsid w:val="005002E3"/>
    <w:rsid w:val="0050448D"/>
    <w:rsid w:val="00506542"/>
    <w:rsid w:val="00507DCE"/>
    <w:rsid w:val="00507F29"/>
    <w:rsid w:val="0051119D"/>
    <w:rsid w:val="0051256D"/>
    <w:rsid w:val="0051461D"/>
    <w:rsid w:val="00517E38"/>
    <w:rsid w:val="00534569"/>
    <w:rsid w:val="00567CC0"/>
    <w:rsid w:val="00574184"/>
    <w:rsid w:val="005976B7"/>
    <w:rsid w:val="005A5B1D"/>
    <w:rsid w:val="005A6E78"/>
    <w:rsid w:val="005B05A8"/>
    <w:rsid w:val="005B7FAF"/>
    <w:rsid w:val="005D489E"/>
    <w:rsid w:val="005D4CE4"/>
    <w:rsid w:val="005E154B"/>
    <w:rsid w:val="005E6167"/>
    <w:rsid w:val="005F0D70"/>
    <w:rsid w:val="005F7478"/>
    <w:rsid w:val="00620629"/>
    <w:rsid w:val="006221B6"/>
    <w:rsid w:val="00624C8F"/>
    <w:rsid w:val="006326C8"/>
    <w:rsid w:val="00632729"/>
    <w:rsid w:val="0063727B"/>
    <w:rsid w:val="006400E2"/>
    <w:rsid w:val="0065019A"/>
    <w:rsid w:val="006506FA"/>
    <w:rsid w:val="00652052"/>
    <w:rsid w:val="00652527"/>
    <w:rsid w:val="0065274C"/>
    <w:rsid w:val="00653780"/>
    <w:rsid w:val="00674367"/>
    <w:rsid w:val="00677F26"/>
    <w:rsid w:val="0068755B"/>
    <w:rsid w:val="006B42D2"/>
    <w:rsid w:val="006B5409"/>
    <w:rsid w:val="006B6CA8"/>
    <w:rsid w:val="006C23CB"/>
    <w:rsid w:val="006C2AF9"/>
    <w:rsid w:val="006C55AD"/>
    <w:rsid w:val="006C7CD9"/>
    <w:rsid w:val="006D04EC"/>
    <w:rsid w:val="006E43BE"/>
    <w:rsid w:val="006E5A9C"/>
    <w:rsid w:val="006F0473"/>
    <w:rsid w:val="006F6218"/>
    <w:rsid w:val="006F70A8"/>
    <w:rsid w:val="007003A5"/>
    <w:rsid w:val="00701FF5"/>
    <w:rsid w:val="007029B4"/>
    <w:rsid w:val="00721FD7"/>
    <w:rsid w:val="00740BB7"/>
    <w:rsid w:val="00751F72"/>
    <w:rsid w:val="007528A0"/>
    <w:rsid w:val="0075319D"/>
    <w:rsid w:val="0075681C"/>
    <w:rsid w:val="00777EA3"/>
    <w:rsid w:val="0079108C"/>
    <w:rsid w:val="007946FF"/>
    <w:rsid w:val="007977A4"/>
    <w:rsid w:val="007A3818"/>
    <w:rsid w:val="007A502E"/>
    <w:rsid w:val="007A61CE"/>
    <w:rsid w:val="007B30ED"/>
    <w:rsid w:val="007B763D"/>
    <w:rsid w:val="007C627D"/>
    <w:rsid w:val="007E6962"/>
    <w:rsid w:val="007E75EF"/>
    <w:rsid w:val="007F18F5"/>
    <w:rsid w:val="007F3BDC"/>
    <w:rsid w:val="007F44DB"/>
    <w:rsid w:val="007F74FE"/>
    <w:rsid w:val="00800FBA"/>
    <w:rsid w:val="0080779B"/>
    <w:rsid w:val="00813D26"/>
    <w:rsid w:val="008250D8"/>
    <w:rsid w:val="008426D0"/>
    <w:rsid w:val="00845A31"/>
    <w:rsid w:val="00857981"/>
    <w:rsid w:val="00862571"/>
    <w:rsid w:val="0086652B"/>
    <w:rsid w:val="00880FF9"/>
    <w:rsid w:val="008860BA"/>
    <w:rsid w:val="008B77F1"/>
    <w:rsid w:val="008C259B"/>
    <w:rsid w:val="008C4A14"/>
    <w:rsid w:val="008C5311"/>
    <w:rsid w:val="0090084E"/>
    <w:rsid w:val="00903403"/>
    <w:rsid w:val="009133A4"/>
    <w:rsid w:val="0092117F"/>
    <w:rsid w:val="0092460E"/>
    <w:rsid w:val="00931E76"/>
    <w:rsid w:val="0093231D"/>
    <w:rsid w:val="00942934"/>
    <w:rsid w:val="009556FA"/>
    <w:rsid w:val="00956BF2"/>
    <w:rsid w:val="00961771"/>
    <w:rsid w:val="0098628C"/>
    <w:rsid w:val="00991945"/>
    <w:rsid w:val="0099648A"/>
    <w:rsid w:val="009B3E46"/>
    <w:rsid w:val="009C257A"/>
    <w:rsid w:val="009C4A7D"/>
    <w:rsid w:val="009C633D"/>
    <w:rsid w:val="009D398E"/>
    <w:rsid w:val="009D5DF3"/>
    <w:rsid w:val="009E0C6F"/>
    <w:rsid w:val="009E65F7"/>
    <w:rsid w:val="009F46A6"/>
    <w:rsid w:val="009F759A"/>
    <w:rsid w:val="00A01239"/>
    <w:rsid w:val="00A109D2"/>
    <w:rsid w:val="00A17AE0"/>
    <w:rsid w:val="00A20149"/>
    <w:rsid w:val="00A2064A"/>
    <w:rsid w:val="00A216B8"/>
    <w:rsid w:val="00A24BBB"/>
    <w:rsid w:val="00A3081F"/>
    <w:rsid w:val="00A329A0"/>
    <w:rsid w:val="00A33D4D"/>
    <w:rsid w:val="00A36E22"/>
    <w:rsid w:val="00A377CF"/>
    <w:rsid w:val="00A42FB2"/>
    <w:rsid w:val="00A463EB"/>
    <w:rsid w:val="00A46984"/>
    <w:rsid w:val="00A772FC"/>
    <w:rsid w:val="00A83537"/>
    <w:rsid w:val="00A91C4E"/>
    <w:rsid w:val="00AA4FA7"/>
    <w:rsid w:val="00AB0C88"/>
    <w:rsid w:val="00AB5FCA"/>
    <w:rsid w:val="00AB6325"/>
    <w:rsid w:val="00AC7234"/>
    <w:rsid w:val="00AD693C"/>
    <w:rsid w:val="00AE031E"/>
    <w:rsid w:val="00AE0E3F"/>
    <w:rsid w:val="00AE5E95"/>
    <w:rsid w:val="00B353A0"/>
    <w:rsid w:val="00B37F24"/>
    <w:rsid w:val="00B5387C"/>
    <w:rsid w:val="00B53EE1"/>
    <w:rsid w:val="00B67477"/>
    <w:rsid w:val="00B90079"/>
    <w:rsid w:val="00B913BA"/>
    <w:rsid w:val="00BB6500"/>
    <w:rsid w:val="00BD4C92"/>
    <w:rsid w:val="00BE1BA7"/>
    <w:rsid w:val="00BE4526"/>
    <w:rsid w:val="00C17BED"/>
    <w:rsid w:val="00C25FCE"/>
    <w:rsid w:val="00C263AB"/>
    <w:rsid w:val="00C34376"/>
    <w:rsid w:val="00C344E8"/>
    <w:rsid w:val="00C36064"/>
    <w:rsid w:val="00C45ABB"/>
    <w:rsid w:val="00C57FC7"/>
    <w:rsid w:val="00C65E19"/>
    <w:rsid w:val="00C66E68"/>
    <w:rsid w:val="00C7181D"/>
    <w:rsid w:val="00C83D0B"/>
    <w:rsid w:val="00C92576"/>
    <w:rsid w:val="00C95438"/>
    <w:rsid w:val="00CA1864"/>
    <w:rsid w:val="00CB1C40"/>
    <w:rsid w:val="00CB3611"/>
    <w:rsid w:val="00CB3CD8"/>
    <w:rsid w:val="00CB68DF"/>
    <w:rsid w:val="00CD1092"/>
    <w:rsid w:val="00CD3E74"/>
    <w:rsid w:val="00CD4369"/>
    <w:rsid w:val="00CF1617"/>
    <w:rsid w:val="00CF4E14"/>
    <w:rsid w:val="00D00814"/>
    <w:rsid w:val="00D07D0C"/>
    <w:rsid w:val="00D15EBF"/>
    <w:rsid w:val="00D22B7E"/>
    <w:rsid w:val="00D43C86"/>
    <w:rsid w:val="00D448E3"/>
    <w:rsid w:val="00D522CE"/>
    <w:rsid w:val="00D67E58"/>
    <w:rsid w:val="00D72AFF"/>
    <w:rsid w:val="00D75A38"/>
    <w:rsid w:val="00D818D9"/>
    <w:rsid w:val="00D969E9"/>
    <w:rsid w:val="00D96EF9"/>
    <w:rsid w:val="00DA4BF3"/>
    <w:rsid w:val="00DA5AC6"/>
    <w:rsid w:val="00DB08DA"/>
    <w:rsid w:val="00DB7B30"/>
    <w:rsid w:val="00DC306F"/>
    <w:rsid w:val="00DC580E"/>
    <w:rsid w:val="00DC7D2D"/>
    <w:rsid w:val="00DD0ACB"/>
    <w:rsid w:val="00DE057F"/>
    <w:rsid w:val="00DE7C63"/>
    <w:rsid w:val="00DF0771"/>
    <w:rsid w:val="00DF3D48"/>
    <w:rsid w:val="00DF51AF"/>
    <w:rsid w:val="00DF5DB5"/>
    <w:rsid w:val="00E12ED8"/>
    <w:rsid w:val="00E13B76"/>
    <w:rsid w:val="00E2033E"/>
    <w:rsid w:val="00E22CB4"/>
    <w:rsid w:val="00E25707"/>
    <w:rsid w:val="00E324EE"/>
    <w:rsid w:val="00E32E49"/>
    <w:rsid w:val="00E45F93"/>
    <w:rsid w:val="00E81F60"/>
    <w:rsid w:val="00E83D4D"/>
    <w:rsid w:val="00E87738"/>
    <w:rsid w:val="00E94692"/>
    <w:rsid w:val="00EB4CF5"/>
    <w:rsid w:val="00ED13EA"/>
    <w:rsid w:val="00ED1DD6"/>
    <w:rsid w:val="00ED2C84"/>
    <w:rsid w:val="00ED6EFA"/>
    <w:rsid w:val="00EE5ED1"/>
    <w:rsid w:val="00EE62AB"/>
    <w:rsid w:val="00EF1D97"/>
    <w:rsid w:val="00F035E4"/>
    <w:rsid w:val="00F03A33"/>
    <w:rsid w:val="00F13B2E"/>
    <w:rsid w:val="00F16493"/>
    <w:rsid w:val="00F367CC"/>
    <w:rsid w:val="00F40CCB"/>
    <w:rsid w:val="00F54F61"/>
    <w:rsid w:val="00F57202"/>
    <w:rsid w:val="00F61D3D"/>
    <w:rsid w:val="00F70A48"/>
    <w:rsid w:val="00F74548"/>
    <w:rsid w:val="00F74D51"/>
    <w:rsid w:val="00F752C5"/>
    <w:rsid w:val="00F82C68"/>
    <w:rsid w:val="00F8356F"/>
    <w:rsid w:val="00F90658"/>
    <w:rsid w:val="00F9130A"/>
    <w:rsid w:val="00FA3F50"/>
    <w:rsid w:val="00FA5A22"/>
    <w:rsid w:val="00FB260D"/>
    <w:rsid w:val="00FB6CF1"/>
    <w:rsid w:val="00FB73F0"/>
    <w:rsid w:val="00FC283D"/>
    <w:rsid w:val="00FD148F"/>
    <w:rsid w:val="00FD6919"/>
    <w:rsid w:val="00FD7478"/>
    <w:rsid w:val="00FF2FC5"/>
    <w:rsid w:val="00FF5C9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B0FB4D"/>
  <w15:chartTrackingRefBased/>
  <w15:docId w15:val="{6D5A0643-A816-4864-B7F3-DAB418883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F7478"/>
    <w:pPr>
      <w:spacing w:line="256" w:lineRule="auto"/>
    </w:pPr>
  </w:style>
  <w:style w:type="paragraph" w:styleId="Heading1">
    <w:name w:val="heading 1"/>
    <w:basedOn w:val="Normal"/>
    <w:next w:val="Normal"/>
    <w:link w:val="Heading1Char"/>
    <w:uiPriority w:val="9"/>
    <w:qFormat/>
    <w:rsid w:val="001F3DD9"/>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F13B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7478"/>
    <w:pPr>
      <w:ind w:left="720"/>
      <w:contextualSpacing/>
    </w:pPr>
  </w:style>
  <w:style w:type="paragraph" w:customStyle="1" w:styleId="Default">
    <w:name w:val="Default"/>
    <w:rsid w:val="005F7478"/>
    <w:pPr>
      <w:autoSpaceDE w:val="0"/>
      <w:autoSpaceDN w:val="0"/>
      <w:adjustRightInd w:val="0"/>
      <w:spacing w:after="0" w:line="240" w:lineRule="auto"/>
    </w:pPr>
    <w:rPr>
      <w:rFonts w:ascii="Arial" w:hAnsi="Arial" w:cs="Arial"/>
      <w:color w:val="000000"/>
      <w:sz w:val="24"/>
      <w:szCs w:val="24"/>
    </w:rPr>
  </w:style>
  <w:style w:type="paragraph" w:styleId="Caption">
    <w:name w:val="caption"/>
    <w:basedOn w:val="Normal"/>
    <w:next w:val="Normal"/>
    <w:uiPriority w:val="35"/>
    <w:unhideWhenUsed/>
    <w:qFormat/>
    <w:rsid w:val="005F7478"/>
    <w:pPr>
      <w:spacing w:after="200" w:line="240" w:lineRule="auto"/>
    </w:pPr>
    <w:rPr>
      <w:i/>
      <w:iCs/>
      <w:color w:val="44546A" w:themeColor="text2"/>
      <w:sz w:val="18"/>
      <w:szCs w:val="18"/>
    </w:rPr>
  </w:style>
  <w:style w:type="paragraph" w:styleId="Header">
    <w:name w:val="header"/>
    <w:basedOn w:val="Normal"/>
    <w:link w:val="HeaderChar"/>
    <w:uiPriority w:val="99"/>
    <w:unhideWhenUsed/>
    <w:rsid w:val="002164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64BB"/>
  </w:style>
  <w:style w:type="paragraph" w:styleId="Footer">
    <w:name w:val="footer"/>
    <w:basedOn w:val="Normal"/>
    <w:link w:val="FooterChar"/>
    <w:uiPriority w:val="99"/>
    <w:unhideWhenUsed/>
    <w:rsid w:val="002164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64BB"/>
  </w:style>
  <w:style w:type="character" w:styleId="Hyperlink">
    <w:name w:val="Hyperlink"/>
    <w:basedOn w:val="DefaultParagraphFont"/>
    <w:uiPriority w:val="99"/>
    <w:unhideWhenUsed/>
    <w:rsid w:val="007F18F5"/>
    <w:rPr>
      <w:color w:val="0000FF"/>
      <w:u w:val="single"/>
    </w:rPr>
  </w:style>
  <w:style w:type="character" w:customStyle="1" w:styleId="UnresolvedMention1">
    <w:name w:val="Unresolved Mention1"/>
    <w:basedOn w:val="DefaultParagraphFont"/>
    <w:uiPriority w:val="99"/>
    <w:semiHidden/>
    <w:unhideWhenUsed/>
    <w:rsid w:val="00197ECA"/>
    <w:rPr>
      <w:color w:val="605E5C"/>
      <w:shd w:val="clear" w:color="auto" w:fill="E1DFDD"/>
    </w:rPr>
  </w:style>
  <w:style w:type="table" w:styleId="TableGrid">
    <w:name w:val="Table Grid"/>
    <w:basedOn w:val="TableNormal"/>
    <w:uiPriority w:val="39"/>
    <w:rsid w:val="002F7D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1DD6"/>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ED1D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D1DD6"/>
    <w:rPr>
      <w:rFonts w:ascii="Courier New" w:eastAsia="Times New Roman" w:hAnsi="Courier New" w:cs="Courier New"/>
      <w:sz w:val="20"/>
      <w:szCs w:val="20"/>
    </w:rPr>
  </w:style>
  <w:style w:type="character" w:styleId="Emphasis">
    <w:name w:val="Emphasis"/>
    <w:basedOn w:val="DefaultParagraphFont"/>
    <w:uiPriority w:val="20"/>
    <w:qFormat/>
    <w:rsid w:val="00ED1DD6"/>
    <w:rPr>
      <w:i/>
      <w:iCs/>
    </w:rPr>
  </w:style>
  <w:style w:type="character" w:customStyle="1" w:styleId="pre">
    <w:name w:val="pre"/>
    <w:basedOn w:val="DefaultParagraphFont"/>
    <w:rsid w:val="00ED1DD6"/>
  </w:style>
  <w:style w:type="character" w:styleId="HTMLCode">
    <w:name w:val="HTML Code"/>
    <w:basedOn w:val="DefaultParagraphFont"/>
    <w:uiPriority w:val="99"/>
    <w:semiHidden/>
    <w:unhideWhenUsed/>
    <w:rsid w:val="00ED1DD6"/>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F3DD9"/>
    <w:rPr>
      <w:rFonts w:asciiTheme="majorHAnsi" w:eastAsiaTheme="majorEastAsia" w:hAnsiTheme="majorHAnsi" w:cstheme="majorBidi"/>
      <w:sz w:val="32"/>
      <w:szCs w:val="32"/>
    </w:rPr>
  </w:style>
  <w:style w:type="paragraph" w:styleId="TOCHeading">
    <w:name w:val="TOC Heading"/>
    <w:basedOn w:val="Heading1"/>
    <w:next w:val="Normal"/>
    <w:uiPriority w:val="39"/>
    <w:unhideWhenUsed/>
    <w:qFormat/>
    <w:rsid w:val="00F74548"/>
    <w:pPr>
      <w:spacing w:line="259" w:lineRule="auto"/>
      <w:outlineLvl w:val="9"/>
    </w:pPr>
    <w:rPr>
      <w:color w:val="2F5496" w:themeColor="accent1" w:themeShade="BF"/>
    </w:rPr>
  </w:style>
  <w:style w:type="paragraph" w:styleId="TOC1">
    <w:name w:val="toc 1"/>
    <w:basedOn w:val="Normal"/>
    <w:next w:val="Normal"/>
    <w:autoRedefine/>
    <w:uiPriority w:val="39"/>
    <w:unhideWhenUsed/>
    <w:rsid w:val="00F74548"/>
    <w:pPr>
      <w:spacing w:after="100"/>
    </w:pPr>
  </w:style>
  <w:style w:type="paragraph" w:styleId="TableofFigures">
    <w:name w:val="table of figures"/>
    <w:basedOn w:val="Normal"/>
    <w:next w:val="Normal"/>
    <w:uiPriority w:val="99"/>
    <w:unhideWhenUsed/>
    <w:rsid w:val="007E75EF"/>
    <w:pPr>
      <w:spacing w:after="0"/>
    </w:pPr>
  </w:style>
  <w:style w:type="paragraph" w:styleId="NoSpacing">
    <w:name w:val="No Spacing"/>
    <w:link w:val="NoSpacingChar"/>
    <w:uiPriority w:val="1"/>
    <w:qFormat/>
    <w:rsid w:val="00E45F93"/>
    <w:pPr>
      <w:spacing w:after="0" w:line="240" w:lineRule="auto"/>
    </w:pPr>
  </w:style>
  <w:style w:type="character" w:customStyle="1" w:styleId="NoSpacingChar">
    <w:name w:val="No Spacing Char"/>
    <w:basedOn w:val="DefaultParagraphFont"/>
    <w:link w:val="NoSpacing"/>
    <w:uiPriority w:val="1"/>
    <w:rsid w:val="00E45F93"/>
    <w:rPr>
      <w:rFonts w:eastAsiaTheme="minorEastAsia"/>
    </w:rPr>
  </w:style>
  <w:style w:type="character" w:styleId="Strong">
    <w:name w:val="Strong"/>
    <w:basedOn w:val="DefaultParagraphFont"/>
    <w:uiPriority w:val="22"/>
    <w:qFormat/>
    <w:rsid w:val="00CB68DF"/>
    <w:rPr>
      <w:b/>
      <w:bCs/>
    </w:rPr>
  </w:style>
  <w:style w:type="character" w:customStyle="1" w:styleId="Heading2Char">
    <w:name w:val="Heading 2 Char"/>
    <w:basedOn w:val="DefaultParagraphFont"/>
    <w:link w:val="Heading2"/>
    <w:uiPriority w:val="9"/>
    <w:rsid w:val="00F13B2E"/>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B08D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693046">
      <w:bodyDiv w:val="1"/>
      <w:marLeft w:val="0"/>
      <w:marRight w:val="0"/>
      <w:marTop w:val="0"/>
      <w:marBottom w:val="0"/>
      <w:divBdr>
        <w:top w:val="none" w:sz="0" w:space="0" w:color="auto"/>
        <w:left w:val="none" w:sz="0" w:space="0" w:color="auto"/>
        <w:bottom w:val="none" w:sz="0" w:space="0" w:color="auto"/>
        <w:right w:val="none" w:sz="0" w:space="0" w:color="auto"/>
      </w:divBdr>
    </w:div>
    <w:div w:id="271012856">
      <w:bodyDiv w:val="1"/>
      <w:marLeft w:val="0"/>
      <w:marRight w:val="0"/>
      <w:marTop w:val="0"/>
      <w:marBottom w:val="0"/>
      <w:divBdr>
        <w:top w:val="none" w:sz="0" w:space="0" w:color="auto"/>
        <w:left w:val="none" w:sz="0" w:space="0" w:color="auto"/>
        <w:bottom w:val="none" w:sz="0" w:space="0" w:color="auto"/>
        <w:right w:val="none" w:sz="0" w:space="0" w:color="auto"/>
      </w:divBdr>
    </w:div>
    <w:div w:id="594366161">
      <w:bodyDiv w:val="1"/>
      <w:marLeft w:val="0"/>
      <w:marRight w:val="0"/>
      <w:marTop w:val="0"/>
      <w:marBottom w:val="0"/>
      <w:divBdr>
        <w:top w:val="none" w:sz="0" w:space="0" w:color="auto"/>
        <w:left w:val="none" w:sz="0" w:space="0" w:color="auto"/>
        <w:bottom w:val="none" w:sz="0" w:space="0" w:color="auto"/>
        <w:right w:val="none" w:sz="0" w:space="0" w:color="auto"/>
      </w:divBdr>
    </w:div>
    <w:div w:id="985399654">
      <w:bodyDiv w:val="1"/>
      <w:marLeft w:val="0"/>
      <w:marRight w:val="0"/>
      <w:marTop w:val="0"/>
      <w:marBottom w:val="0"/>
      <w:divBdr>
        <w:top w:val="none" w:sz="0" w:space="0" w:color="auto"/>
        <w:left w:val="none" w:sz="0" w:space="0" w:color="auto"/>
        <w:bottom w:val="none" w:sz="0" w:space="0" w:color="auto"/>
        <w:right w:val="none" w:sz="0" w:space="0" w:color="auto"/>
      </w:divBdr>
    </w:div>
    <w:div w:id="1286816019">
      <w:bodyDiv w:val="1"/>
      <w:marLeft w:val="0"/>
      <w:marRight w:val="0"/>
      <w:marTop w:val="0"/>
      <w:marBottom w:val="0"/>
      <w:divBdr>
        <w:top w:val="none" w:sz="0" w:space="0" w:color="auto"/>
        <w:left w:val="none" w:sz="0" w:space="0" w:color="auto"/>
        <w:bottom w:val="none" w:sz="0" w:space="0" w:color="auto"/>
        <w:right w:val="none" w:sz="0" w:space="0" w:color="auto"/>
      </w:divBdr>
    </w:div>
    <w:div w:id="1486363287">
      <w:bodyDiv w:val="1"/>
      <w:marLeft w:val="0"/>
      <w:marRight w:val="0"/>
      <w:marTop w:val="0"/>
      <w:marBottom w:val="0"/>
      <w:divBdr>
        <w:top w:val="none" w:sz="0" w:space="0" w:color="auto"/>
        <w:left w:val="none" w:sz="0" w:space="0" w:color="auto"/>
        <w:bottom w:val="none" w:sz="0" w:space="0" w:color="auto"/>
        <w:right w:val="none" w:sz="0" w:space="0" w:color="auto"/>
      </w:divBdr>
    </w:div>
    <w:div w:id="1537039295">
      <w:bodyDiv w:val="1"/>
      <w:marLeft w:val="0"/>
      <w:marRight w:val="0"/>
      <w:marTop w:val="0"/>
      <w:marBottom w:val="0"/>
      <w:divBdr>
        <w:top w:val="none" w:sz="0" w:space="0" w:color="auto"/>
        <w:left w:val="none" w:sz="0" w:space="0" w:color="auto"/>
        <w:bottom w:val="none" w:sz="0" w:space="0" w:color="auto"/>
        <w:right w:val="none" w:sz="0" w:space="0" w:color="auto"/>
      </w:divBdr>
    </w:div>
    <w:div w:id="1879197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146707-32EE-4F83-8C7A-1E89272062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205</Words>
  <Characters>1065</Characters>
  <Application>Microsoft Office Word</Application>
  <DocSecurity>0</DocSecurity>
  <Lines>6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sohani</dc:creator>
  <cp:keywords/>
  <dc:description/>
  <cp:lastModifiedBy>irsol_admin</cp:lastModifiedBy>
  <cp:revision>7</cp:revision>
  <dcterms:created xsi:type="dcterms:W3CDTF">2022-08-31T02:57:00Z</dcterms:created>
  <dcterms:modified xsi:type="dcterms:W3CDTF">2024-01-08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b0e1343172e75677b107fffb9449c80bd6130e29059b15e34531bc7dd3ea7d</vt:lpwstr>
  </property>
</Properties>
</file>